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47A58" w14:textId="3B015583" w:rsidR="00C7541B" w:rsidRPr="007E7006" w:rsidRDefault="00C7541B" w:rsidP="009E6E9C">
      <w:pPr>
        <w:spacing w:after="0" w:line="276" w:lineRule="auto"/>
        <w:jc w:val="center"/>
        <w:rPr>
          <w:rFonts w:ascii="Abadi" w:hAnsi="Abadi" w:cs="Arial"/>
          <w:b/>
          <w:bCs/>
          <w:u w:val="single"/>
        </w:rPr>
      </w:pPr>
      <w:r w:rsidRPr="007E7006">
        <w:rPr>
          <w:rFonts w:ascii="Abadi" w:hAnsi="Abadi" w:cs="Arial"/>
          <w:b/>
          <w:bCs/>
          <w:u w:val="single"/>
        </w:rPr>
        <w:t>M</w:t>
      </w:r>
      <w:r w:rsidR="0099453E" w:rsidRPr="007E7006">
        <w:rPr>
          <w:rFonts w:ascii="Abadi" w:hAnsi="Abadi" w:cs="Arial"/>
          <w:b/>
          <w:bCs/>
          <w:u w:val="single"/>
        </w:rPr>
        <w:t>inutes of Meeting</w:t>
      </w:r>
    </w:p>
    <w:p w14:paraId="15860211" w14:textId="1EE1565D" w:rsidR="00A01F9F" w:rsidRPr="007E7006" w:rsidRDefault="00A01F9F" w:rsidP="0067436D">
      <w:pPr>
        <w:spacing w:before="120" w:after="120" w:line="276" w:lineRule="auto"/>
        <w:rPr>
          <w:rFonts w:ascii="Abadi" w:hAnsi="Abadi" w:cs="Arial"/>
          <w:b/>
          <w:bCs/>
          <w:color w:val="FF0000"/>
        </w:rPr>
      </w:pPr>
      <w:r w:rsidRPr="007E7006">
        <w:rPr>
          <w:rFonts w:ascii="Abadi" w:hAnsi="Abadi" w:cs="Arial"/>
          <w:b/>
          <w:bCs/>
          <w:i/>
          <w:iCs/>
        </w:rPr>
        <w:t xml:space="preserve">Ref. No. </w:t>
      </w:r>
      <w:r w:rsidR="0003513E">
        <w:rPr>
          <w:rFonts w:ascii="Abadi" w:hAnsi="Abadi" w:cs="Arial"/>
          <w:b/>
          <w:bCs/>
          <w:i/>
          <w:iCs/>
          <w:color w:val="FF0000"/>
        </w:rPr>
        <w:t>MINE/IT</w:t>
      </w:r>
      <w:r w:rsidRPr="007E7006">
        <w:rPr>
          <w:rFonts w:ascii="Abadi" w:hAnsi="Abadi" w:cs="Arial"/>
          <w:b/>
          <w:bCs/>
          <w:i/>
          <w:iCs/>
          <w:color w:val="FF0000"/>
        </w:rPr>
        <w:t>/</w:t>
      </w:r>
      <w:r w:rsidR="00C43E70" w:rsidRPr="007E7006">
        <w:rPr>
          <w:rFonts w:ascii="Abadi" w:hAnsi="Abadi" w:cs="Arial"/>
          <w:b/>
          <w:bCs/>
          <w:i/>
          <w:iCs/>
          <w:color w:val="FF0000"/>
        </w:rPr>
        <w:t>2</w:t>
      </w:r>
      <w:r w:rsidR="0003513E">
        <w:rPr>
          <w:rFonts w:ascii="Abadi" w:hAnsi="Abadi" w:cs="Arial"/>
          <w:b/>
          <w:bCs/>
          <w:i/>
          <w:iCs/>
          <w:color w:val="FF0000"/>
        </w:rPr>
        <w:t>024</w:t>
      </w:r>
      <w:r w:rsidRPr="007E7006">
        <w:rPr>
          <w:rFonts w:ascii="Abadi" w:hAnsi="Abadi" w:cs="Arial"/>
          <w:b/>
          <w:bCs/>
          <w:i/>
          <w:iCs/>
          <w:color w:val="FF0000"/>
        </w:rPr>
        <w:t>/</w:t>
      </w:r>
      <w:r w:rsidR="0003513E">
        <w:rPr>
          <w:rFonts w:ascii="Abadi" w:hAnsi="Abadi" w:cs="Arial"/>
          <w:b/>
          <w:bCs/>
          <w:i/>
          <w:iCs/>
          <w:color w:val="FF0000"/>
        </w:rPr>
        <w:t>DSD/00</w:t>
      </w:r>
      <w:r w:rsidR="00DF1F2B">
        <w:rPr>
          <w:rFonts w:ascii="Abadi" w:hAnsi="Abadi" w:cs="Arial"/>
          <w:b/>
          <w:bCs/>
          <w:i/>
          <w:iCs/>
          <w:color w:val="FF0000"/>
        </w:rPr>
        <w:t>2</w:t>
      </w:r>
      <w:r w:rsidR="00200485">
        <w:rPr>
          <w:rFonts w:ascii="Abadi" w:hAnsi="Abadi" w:cs="Arial"/>
          <w:b/>
          <w:bCs/>
          <w:i/>
          <w:iCs/>
          <w:color w:val="FF0000"/>
        </w:rPr>
        <w:t xml:space="preserve">    </w:t>
      </w:r>
      <w:r w:rsidR="00EC271B" w:rsidRPr="007E7006">
        <w:rPr>
          <w:rFonts w:ascii="Abadi" w:hAnsi="Abadi" w:cs="Arial"/>
          <w:b/>
          <w:bCs/>
          <w:i/>
          <w:iCs/>
        </w:rPr>
        <w:tab/>
      </w:r>
      <w:r w:rsidR="00BF6258" w:rsidRPr="007E7006">
        <w:rPr>
          <w:rFonts w:ascii="Abadi" w:hAnsi="Abadi" w:cs="Arial"/>
          <w:b/>
          <w:bCs/>
        </w:rPr>
        <w:tab/>
      </w:r>
      <w:r w:rsidR="00BF6258" w:rsidRPr="007E7006">
        <w:rPr>
          <w:rFonts w:ascii="Abadi" w:hAnsi="Abadi" w:cs="Arial"/>
          <w:b/>
          <w:bCs/>
        </w:rPr>
        <w:tab/>
      </w:r>
      <w:r w:rsidR="00BF6258" w:rsidRPr="007E7006">
        <w:rPr>
          <w:rFonts w:ascii="Abadi" w:hAnsi="Abadi" w:cs="Arial"/>
          <w:b/>
          <w:bCs/>
        </w:rPr>
        <w:tab/>
      </w:r>
      <w:r w:rsidR="000D5F14" w:rsidRPr="007E7006">
        <w:rPr>
          <w:rFonts w:ascii="Abadi" w:hAnsi="Abadi" w:cs="Arial"/>
          <w:b/>
          <w:bCs/>
        </w:rPr>
        <w:t xml:space="preserve">                              </w:t>
      </w:r>
      <w:r w:rsidR="00BF6258" w:rsidRPr="007E7006">
        <w:rPr>
          <w:rFonts w:ascii="Abadi" w:hAnsi="Abadi" w:cs="Arial"/>
          <w:b/>
          <w:bCs/>
        </w:rPr>
        <w:t>Date</w:t>
      </w:r>
      <w:r w:rsidR="00A933D9" w:rsidRPr="007E7006">
        <w:rPr>
          <w:rFonts w:ascii="Abadi" w:hAnsi="Abadi" w:cs="Arial"/>
          <w:b/>
          <w:bCs/>
        </w:rPr>
        <w:t xml:space="preserve">: </w:t>
      </w:r>
      <w:r w:rsidR="00DF1F2B">
        <w:rPr>
          <w:rFonts w:ascii="Abadi" w:hAnsi="Abadi" w:cs="Arial"/>
          <w:b/>
          <w:bCs/>
          <w:color w:val="FF0000"/>
        </w:rPr>
        <w:t>01</w:t>
      </w:r>
      <w:r w:rsidR="00DA2067" w:rsidRPr="007E7006">
        <w:rPr>
          <w:rFonts w:ascii="Abadi" w:hAnsi="Abadi" w:cs="Arial"/>
          <w:b/>
          <w:bCs/>
          <w:color w:val="FF0000"/>
        </w:rPr>
        <w:t>.</w:t>
      </w:r>
      <w:r w:rsidR="00DF1F2B">
        <w:rPr>
          <w:rFonts w:ascii="Abadi" w:hAnsi="Abadi" w:cs="Arial"/>
          <w:b/>
          <w:bCs/>
          <w:color w:val="FF0000"/>
        </w:rPr>
        <w:t>7</w:t>
      </w:r>
      <w:r w:rsidR="00DA2067" w:rsidRPr="007E7006">
        <w:rPr>
          <w:rFonts w:ascii="Abadi" w:hAnsi="Abadi" w:cs="Arial"/>
          <w:b/>
          <w:bCs/>
          <w:color w:val="FF0000"/>
        </w:rPr>
        <w:t>.202</w:t>
      </w:r>
      <w:r w:rsidR="0003513E">
        <w:rPr>
          <w:rFonts w:ascii="Abadi" w:hAnsi="Abadi" w:cs="Arial"/>
          <w:b/>
          <w:bCs/>
          <w:color w:val="FF0000"/>
        </w:rPr>
        <w:t>4</w:t>
      </w:r>
    </w:p>
    <w:tbl>
      <w:tblPr>
        <w:tblStyle w:val="TableGrid"/>
        <w:tblW w:w="5143" w:type="pct"/>
        <w:tblLook w:val="04A0" w:firstRow="1" w:lastRow="0" w:firstColumn="1" w:lastColumn="0" w:noHBand="0" w:noVBand="1"/>
      </w:tblPr>
      <w:tblGrid>
        <w:gridCol w:w="1850"/>
        <w:gridCol w:w="8636"/>
      </w:tblGrid>
      <w:tr w:rsidR="00E9423A" w:rsidRPr="007E7006" w14:paraId="53852514" w14:textId="77777777" w:rsidTr="00AA33D4">
        <w:trPr>
          <w:trHeight w:val="831"/>
        </w:trPr>
        <w:tc>
          <w:tcPr>
            <w:tcW w:w="882" w:type="pct"/>
          </w:tcPr>
          <w:p w14:paraId="3680EB1F" w14:textId="4185C547" w:rsidR="00E9423A" w:rsidRPr="007E7006" w:rsidRDefault="00E9423A" w:rsidP="009F0B3C">
            <w:pPr>
              <w:spacing w:line="276" w:lineRule="auto"/>
              <w:rPr>
                <w:rFonts w:ascii="Abadi" w:hAnsi="Abadi" w:cs="Arial"/>
                <w:b/>
                <w:bCs/>
              </w:rPr>
            </w:pPr>
            <w:r w:rsidRPr="007E7006">
              <w:rPr>
                <w:rFonts w:ascii="Abadi" w:hAnsi="Abadi" w:cs="Arial"/>
                <w:b/>
                <w:bCs/>
              </w:rPr>
              <w:t xml:space="preserve">Vision </w:t>
            </w:r>
            <w:r w:rsidR="009051EF">
              <w:rPr>
                <w:rFonts w:ascii="Abadi" w:hAnsi="Abadi" w:cs="Arial"/>
                <w:b/>
                <w:bCs/>
              </w:rPr>
              <w:t xml:space="preserve"> </w:t>
            </w:r>
          </w:p>
        </w:tc>
        <w:tc>
          <w:tcPr>
            <w:tcW w:w="4118" w:type="pct"/>
          </w:tcPr>
          <w:p w14:paraId="0AC8C6F4" w14:textId="697F8AD8" w:rsidR="00E9423A" w:rsidRPr="007E7006" w:rsidRDefault="00E5504D" w:rsidP="009F0B3C">
            <w:pPr>
              <w:spacing w:line="276" w:lineRule="auto"/>
              <w:jc w:val="both"/>
              <w:rPr>
                <w:rFonts w:ascii="Abadi" w:hAnsi="Abadi" w:cs="Arial"/>
              </w:rPr>
            </w:pPr>
            <w:r w:rsidRPr="00E5504D">
              <w:rPr>
                <w:rFonts w:ascii="Abadi" w:hAnsi="Abadi" w:cs="Arial"/>
              </w:rPr>
              <w:t xml:space="preserve">To be the </w:t>
            </w:r>
            <w:r w:rsidRPr="00E5504D">
              <w:rPr>
                <w:rFonts w:ascii="Abadi" w:hAnsi="Abadi" w:cs="Arial"/>
                <w:color w:val="C00000"/>
              </w:rPr>
              <w:t xml:space="preserve">premier platform </w:t>
            </w:r>
            <w:r w:rsidRPr="00E5504D">
              <w:rPr>
                <w:rFonts w:ascii="Abadi" w:hAnsi="Abadi" w:cs="Arial"/>
              </w:rPr>
              <w:t xml:space="preserve">for enabling successful digital transformation in organizations of all sizes. By providing comprehensive </w:t>
            </w:r>
            <w:r w:rsidRPr="00E5504D">
              <w:rPr>
                <w:rFonts w:ascii="Abadi" w:hAnsi="Abadi" w:cs="Arial"/>
                <w:color w:val="C00000"/>
              </w:rPr>
              <w:t xml:space="preserve">strategies and solutions for software, hardware, services, and application integration, </w:t>
            </w:r>
            <w:r w:rsidRPr="00E5504D">
              <w:rPr>
                <w:rFonts w:ascii="Abadi" w:hAnsi="Abadi" w:cs="Arial"/>
              </w:rPr>
              <w:t>MINE empowers companies to seamlessly adopt and leverage cutting-edge digital technologies.</w:t>
            </w:r>
          </w:p>
        </w:tc>
      </w:tr>
      <w:tr w:rsidR="00E9423A" w:rsidRPr="007E7006" w14:paraId="7FCA22E7" w14:textId="77777777" w:rsidTr="00AA33D4">
        <w:trPr>
          <w:trHeight w:val="1385"/>
        </w:trPr>
        <w:tc>
          <w:tcPr>
            <w:tcW w:w="882" w:type="pct"/>
          </w:tcPr>
          <w:p w14:paraId="35EC5113" w14:textId="20E1D570" w:rsidR="00E9423A" w:rsidRPr="007E7006" w:rsidRDefault="001559D9" w:rsidP="009F0B3C">
            <w:pPr>
              <w:spacing w:line="276" w:lineRule="auto"/>
              <w:rPr>
                <w:rFonts w:ascii="Abadi" w:hAnsi="Abadi" w:cs="Arial"/>
                <w:b/>
                <w:bCs/>
              </w:rPr>
            </w:pPr>
            <w:r w:rsidRPr="007E7006">
              <w:rPr>
                <w:rFonts w:ascii="Abadi" w:hAnsi="Abadi" w:cs="Arial"/>
                <w:b/>
                <w:bCs/>
              </w:rPr>
              <w:t xml:space="preserve">Mission </w:t>
            </w:r>
            <w:r w:rsidR="009051EF">
              <w:rPr>
                <w:rFonts w:ascii="Abadi" w:hAnsi="Abadi" w:cs="Arial"/>
                <w:b/>
                <w:bCs/>
              </w:rPr>
              <w:t xml:space="preserve"> </w:t>
            </w:r>
            <w:r w:rsidRPr="007E7006">
              <w:rPr>
                <w:rFonts w:ascii="Abadi" w:hAnsi="Abadi" w:cs="Arial"/>
                <w:b/>
                <w:bCs/>
              </w:rPr>
              <w:t xml:space="preserve"> </w:t>
            </w:r>
          </w:p>
        </w:tc>
        <w:tc>
          <w:tcPr>
            <w:tcW w:w="4118" w:type="pct"/>
          </w:tcPr>
          <w:p w14:paraId="3DB2C4AC" w14:textId="43454AD5" w:rsidR="000B7664" w:rsidRPr="000B7664" w:rsidRDefault="000B7664" w:rsidP="000B766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badi" w:hAnsi="Abadi" w:cs="Arial"/>
              </w:rPr>
            </w:pPr>
            <w:r w:rsidRPr="000B7664">
              <w:rPr>
                <w:rFonts w:ascii="Abadi" w:hAnsi="Abadi" w:cs="Arial"/>
              </w:rPr>
              <w:t xml:space="preserve">Provide comprehensive strategies and solutions for seamless digital transformation </w:t>
            </w:r>
          </w:p>
          <w:p w14:paraId="0E2FC378" w14:textId="5454B12F" w:rsidR="000B7664" w:rsidRPr="000B7664" w:rsidRDefault="000B7664" w:rsidP="000B766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badi" w:hAnsi="Abadi" w:cs="Arial"/>
              </w:rPr>
            </w:pPr>
            <w:r w:rsidRPr="000B7664">
              <w:rPr>
                <w:rFonts w:ascii="Abadi" w:hAnsi="Abadi" w:cs="Arial"/>
              </w:rPr>
              <w:t xml:space="preserve">Stay at the forefront of technology to enable companies to leverage cutting-edge digital solutions </w:t>
            </w:r>
          </w:p>
          <w:p w14:paraId="596A82EC" w14:textId="7E02EA6C" w:rsidR="000B7664" w:rsidRPr="000B7664" w:rsidRDefault="000B7664" w:rsidP="000B766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badi" w:hAnsi="Abadi" w:cs="Arial"/>
              </w:rPr>
            </w:pPr>
            <w:r w:rsidRPr="000B7664">
              <w:rPr>
                <w:rFonts w:ascii="Abadi" w:hAnsi="Abadi" w:cs="Arial"/>
              </w:rPr>
              <w:t>Deliver high-quality services and solutions for software, hardware, and application integration</w:t>
            </w:r>
          </w:p>
          <w:p w14:paraId="45EF1374" w14:textId="50E82B24" w:rsidR="001559D9" w:rsidRPr="007E7006" w:rsidRDefault="000B7664" w:rsidP="000B7664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Abadi" w:hAnsi="Abadi" w:cs="Arial"/>
              </w:rPr>
            </w:pPr>
            <w:r w:rsidRPr="000B7664">
              <w:rPr>
                <w:rFonts w:ascii="Abadi" w:hAnsi="Abadi" w:cs="Arial"/>
              </w:rPr>
              <w:t xml:space="preserve">Create a culture of teamwork and cooperation to empower companies of all sizes to succeed in their digital transformation journey </w:t>
            </w:r>
          </w:p>
        </w:tc>
      </w:tr>
      <w:tr w:rsidR="009A53D1" w:rsidRPr="007E7006" w14:paraId="0B894BA5" w14:textId="77777777" w:rsidTr="009A53D1">
        <w:trPr>
          <w:trHeight w:val="518"/>
        </w:trPr>
        <w:tc>
          <w:tcPr>
            <w:tcW w:w="882" w:type="pct"/>
          </w:tcPr>
          <w:p w14:paraId="01F9B123" w14:textId="08D8A82A" w:rsidR="009A53D1" w:rsidRPr="007E7006" w:rsidRDefault="009A53D1" w:rsidP="009F0B3C">
            <w:pPr>
              <w:spacing w:line="276" w:lineRule="auto"/>
              <w:rPr>
                <w:rFonts w:ascii="Abadi" w:hAnsi="Abadi" w:cs="Arial"/>
                <w:b/>
                <w:bCs/>
              </w:rPr>
            </w:pPr>
            <w:r>
              <w:rPr>
                <w:rFonts w:ascii="Abadi" w:hAnsi="Abadi" w:cs="Arial"/>
                <w:b/>
                <w:bCs/>
              </w:rPr>
              <w:t>About MINE</w:t>
            </w:r>
          </w:p>
        </w:tc>
        <w:tc>
          <w:tcPr>
            <w:tcW w:w="4118" w:type="pct"/>
          </w:tcPr>
          <w:p w14:paraId="630D2D22" w14:textId="67559274" w:rsidR="009A53D1" w:rsidRPr="007E7006" w:rsidRDefault="00E415D0" w:rsidP="009F0B3C">
            <w:pPr>
              <w:pStyle w:val="ListParagraph"/>
              <w:numPr>
                <w:ilvl w:val="0"/>
                <w:numId w:val="1"/>
              </w:numPr>
              <w:spacing w:line="276" w:lineRule="auto"/>
              <w:ind w:left="459"/>
              <w:jc w:val="both"/>
              <w:rPr>
                <w:rFonts w:ascii="Abadi" w:hAnsi="Abadi" w:cs="Arial"/>
              </w:rPr>
            </w:pPr>
            <w:r>
              <w:rPr>
                <w:rFonts w:ascii="Abadi" w:hAnsi="Abadi" w:cs="Arial"/>
              </w:rPr>
              <w:t xml:space="preserve">It </w:t>
            </w:r>
            <w:r w:rsidR="009A53D1" w:rsidRPr="009A53D1">
              <w:rPr>
                <w:rFonts w:ascii="Abadi" w:hAnsi="Abadi" w:cs="Arial"/>
              </w:rPr>
              <w:t>is a platform helping organization for “</w:t>
            </w:r>
            <w:r w:rsidR="009A53D1" w:rsidRPr="007B18D2">
              <w:rPr>
                <w:rFonts w:ascii="Abadi" w:hAnsi="Abadi" w:cs="Arial"/>
                <w:color w:val="C00000"/>
              </w:rPr>
              <w:t>Digital Adoption</w:t>
            </w:r>
            <w:r w:rsidR="009A53D1" w:rsidRPr="009A53D1">
              <w:rPr>
                <w:rFonts w:ascii="Abadi" w:hAnsi="Abadi" w:cs="Arial"/>
              </w:rPr>
              <w:t>” focusing on Software</w:t>
            </w:r>
            <w:r w:rsidR="009A53D1">
              <w:rPr>
                <w:rFonts w:ascii="Abadi" w:hAnsi="Abadi" w:cs="Arial"/>
              </w:rPr>
              <w:t xml:space="preserve">, </w:t>
            </w:r>
            <w:r w:rsidR="009A53D1" w:rsidRPr="009A53D1">
              <w:rPr>
                <w:rFonts w:ascii="Abadi" w:hAnsi="Abadi" w:cs="Arial"/>
              </w:rPr>
              <w:t>Hardware</w:t>
            </w:r>
            <w:r w:rsidR="009A53D1">
              <w:rPr>
                <w:rFonts w:ascii="Abadi" w:hAnsi="Abadi" w:cs="Arial"/>
              </w:rPr>
              <w:t xml:space="preserve"> and Service</w:t>
            </w:r>
            <w:r w:rsidR="009A53D1" w:rsidRPr="009A53D1">
              <w:rPr>
                <w:rFonts w:ascii="Abadi" w:hAnsi="Abadi" w:cs="Arial"/>
              </w:rPr>
              <w:t xml:space="preserve"> Strategies and</w:t>
            </w:r>
            <w:r w:rsidR="009A53D1">
              <w:rPr>
                <w:rFonts w:ascii="Abadi" w:hAnsi="Abadi" w:cs="Arial"/>
              </w:rPr>
              <w:t xml:space="preserve"> </w:t>
            </w:r>
            <w:r w:rsidR="009A53D1" w:rsidRPr="009A53D1">
              <w:rPr>
                <w:rFonts w:ascii="Abadi" w:hAnsi="Abadi" w:cs="Arial"/>
              </w:rPr>
              <w:t>Integration</w:t>
            </w:r>
            <w:r w:rsidR="009A53D1">
              <w:rPr>
                <w:rFonts w:ascii="Abadi" w:hAnsi="Abadi" w:cs="Arial"/>
              </w:rPr>
              <w:t>.</w:t>
            </w:r>
          </w:p>
        </w:tc>
      </w:tr>
      <w:tr w:rsidR="00EA7F84" w:rsidRPr="007E7006" w14:paraId="76B1F57A" w14:textId="77777777" w:rsidTr="00AA33D4">
        <w:trPr>
          <w:trHeight w:val="382"/>
        </w:trPr>
        <w:tc>
          <w:tcPr>
            <w:tcW w:w="5000" w:type="pct"/>
            <w:gridSpan w:val="2"/>
            <w:vAlign w:val="center"/>
          </w:tcPr>
          <w:p w14:paraId="326563C9" w14:textId="2F543700" w:rsidR="00EA7F84" w:rsidRPr="007E7006" w:rsidRDefault="00EA7F84" w:rsidP="00EA7F84">
            <w:pPr>
              <w:spacing w:line="276" w:lineRule="auto"/>
              <w:rPr>
                <w:rFonts w:ascii="Abadi" w:hAnsi="Abadi" w:cs="Arial"/>
                <w:b/>
                <w:bCs/>
                <w:sz w:val="24"/>
                <w:szCs w:val="24"/>
              </w:rPr>
            </w:pPr>
            <w:r>
              <w:rPr>
                <w:rFonts w:ascii="Abadi" w:hAnsi="Abadi" w:cs="Arial"/>
                <w:b/>
                <w:bCs/>
                <w:sz w:val="24"/>
                <w:szCs w:val="24"/>
              </w:rPr>
              <w:t xml:space="preserve">Chair: </w:t>
            </w:r>
            <w:proofErr w:type="spellStart"/>
            <w:proofErr w:type="gramStart"/>
            <w:r w:rsidR="00DF1F2B">
              <w:rPr>
                <w:rFonts w:ascii="Abadi" w:hAnsi="Abadi" w:cs="Arial"/>
                <w:bCs/>
                <w:sz w:val="24"/>
                <w:szCs w:val="24"/>
              </w:rPr>
              <w:t>Mr.RamKumar</w:t>
            </w:r>
            <w:proofErr w:type="spellEnd"/>
            <w:proofErr w:type="gramEnd"/>
            <w:r w:rsidR="00DF1F2B">
              <w:rPr>
                <w:rFonts w:ascii="Abadi" w:hAnsi="Abadi" w:cs="Arial"/>
                <w:bCs/>
                <w:sz w:val="24"/>
                <w:szCs w:val="24"/>
              </w:rPr>
              <w:t xml:space="preserve"> Singha, CEO, MINE </w:t>
            </w:r>
          </w:p>
        </w:tc>
      </w:tr>
      <w:tr w:rsidR="008E0190" w:rsidRPr="007E7006" w14:paraId="3792C703" w14:textId="77777777" w:rsidTr="00AA33D4">
        <w:trPr>
          <w:trHeight w:val="382"/>
        </w:trPr>
        <w:tc>
          <w:tcPr>
            <w:tcW w:w="5000" w:type="pct"/>
            <w:gridSpan w:val="2"/>
            <w:vAlign w:val="center"/>
          </w:tcPr>
          <w:p w14:paraId="775FF6FA" w14:textId="57DC5B22" w:rsidR="00A052EC" w:rsidRPr="007E7006" w:rsidRDefault="008E0190" w:rsidP="002F2DEE">
            <w:pPr>
              <w:spacing w:line="276" w:lineRule="auto"/>
              <w:rPr>
                <w:rFonts w:ascii="Abadi" w:hAnsi="Abadi" w:cs="Arial"/>
                <w:b/>
                <w:bCs/>
                <w:sz w:val="24"/>
                <w:szCs w:val="24"/>
              </w:rPr>
            </w:pPr>
            <w:r w:rsidRPr="007E7006">
              <w:rPr>
                <w:rFonts w:ascii="Abadi" w:hAnsi="Abadi" w:cs="Arial"/>
                <w:b/>
                <w:bCs/>
                <w:sz w:val="24"/>
                <w:szCs w:val="24"/>
              </w:rPr>
              <w:t xml:space="preserve">Members </w:t>
            </w:r>
            <w:r w:rsidR="00346BCE" w:rsidRPr="007E7006">
              <w:rPr>
                <w:rFonts w:ascii="Abadi" w:hAnsi="Abadi" w:cs="Arial"/>
                <w:b/>
                <w:bCs/>
                <w:sz w:val="24"/>
                <w:szCs w:val="24"/>
              </w:rPr>
              <w:t>invited:</w:t>
            </w:r>
            <w:r w:rsidR="002F2DEE">
              <w:rPr>
                <w:rFonts w:ascii="Abadi" w:hAnsi="Abadi" w:cs="Arial"/>
                <w:b/>
                <w:bCs/>
                <w:sz w:val="24"/>
                <w:szCs w:val="24"/>
              </w:rPr>
              <w:t xml:space="preserve"> </w:t>
            </w:r>
            <w:r w:rsidR="00DF1F2B">
              <w:rPr>
                <w:rFonts w:ascii="Abadi" w:hAnsi="Abadi" w:cs="Arial"/>
                <w:bCs/>
                <w:sz w:val="24"/>
                <w:szCs w:val="24"/>
              </w:rPr>
              <w:t xml:space="preserve">Daniel C, CTO &amp;&amp; </w:t>
            </w:r>
            <w:proofErr w:type="spellStart"/>
            <w:proofErr w:type="gramStart"/>
            <w:r w:rsidR="00DF1F2B">
              <w:rPr>
                <w:rFonts w:ascii="Abadi" w:hAnsi="Abadi" w:cs="Arial"/>
                <w:bCs/>
                <w:sz w:val="24"/>
                <w:szCs w:val="24"/>
              </w:rPr>
              <w:t>Dr.Karthikeyan</w:t>
            </w:r>
            <w:proofErr w:type="spellEnd"/>
            <w:proofErr w:type="gramEnd"/>
            <w:r w:rsidR="00DF1F2B">
              <w:rPr>
                <w:rFonts w:ascii="Abadi" w:hAnsi="Abadi" w:cs="Arial"/>
                <w:bCs/>
                <w:sz w:val="24"/>
                <w:szCs w:val="24"/>
              </w:rPr>
              <w:t>, Director-SD</w:t>
            </w:r>
          </w:p>
        </w:tc>
      </w:tr>
    </w:tbl>
    <w:p w14:paraId="110797D3" w14:textId="77777777" w:rsidR="00862B93" w:rsidRDefault="00862B93" w:rsidP="00FC111B">
      <w:pPr>
        <w:spacing w:line="276" w:lineRule="auto"/>
        <w:rPr>
          <w:rFonts w:ascii="Abadi" w:hAnsi="Abadi" w:cs="Arial"/>
          <w:b/>
          <w:bCs/>
          <w:sz w:val="24"/>
          <w:szCs w:val="24"/>
        </w:rPr>
      </w:pPr>
    </w:p>
    <w:p w14:paraId="4CFC40EA" w14:textId="77777777" w:rsidR="003D551B" w:rsidRDefault="00266ABF" w:rsidP="003D551B">
      <w:pPr>
        <w:spacing w:after="0" w:line="240" w:lineRule="auto"/>
        <w:rPr>
          <w:rFonts w:ascii="Abadi" w:hAnsi="Abadi" w:cs="Times New Roman"/>
          <w:b/>
          <w:color w:val="000000" w:themeColor="text1"/>
          <w:sz w:val="24"/>
          <w:szCs w:val="24"/>
        </w:rPr>
      </w:pPr>
      <w:r w:rsidRPr="00266ABF">
        <w:rPr>
          <w:rFonts w:ascii="Abadi" w:hAnsi="Abadi" w:cs="Times New Roman"/>
          <w:b/>
          <w:color w:val="000000" w:themeColor="text1"/>
          <w:sz w:val="24"/>
          <w:szCs w:val="24"/>
        </w:rPr>
        <w:t>Agenda:</w:t>
      </w:r>
    </w:p>
    <w:p w14:paraId="4BCDAD8C" w14:textId="77777777" w:rsidR="00C24F03" w:rsidRDefault="00C24F03" w:rsidP="00797B6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Abadi" w:hAnsi="Abadi" w:cs="Arial"/>
          <w:bCs/>
          <w:sz w:val="24"/>
          <w:szCs w:val="24"/>
        </w:rPr>
      </w:pPr>
      <w:bookmarkStart w:id="0" w:name="_Hlk150519713"/>
      <w:r>
        <w:rPr>
          <w:rFonts w:ascii="Abadi" w:hAnsi="Abadi" w:cs="Arial"/>
          <w:bCs/>
          <w:sz w:val="24"/>
          <w:szCs w:val="24"/>
        </w:rPr>
        <w:t>Business Plan Finalization</w:t>
      </w:r>
    </w:p>
    <w:p w14:paraId="3DEDDE0E" w14:textId="5E93165C" w:rsidR="003D551B" w:rsidRPr="001A2AF7" w:rsidRDefault="00246A2E" w:rsidP="00797B6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Abadi" w:hAnsi="Abadi" w:cs="Arial"/>
          <w:bCs/>
          <w:sz w:val="24"/>
          <w:szCs w:val="24"/>
        </w:rPr>
      </w:pPr>
      <w:r w:rsidRPr="001A2AF7">
        <w:rPr>
          <w:rFonts w:ascii="Abadi" w:hAnsi="Abadi" w:cs="Arial"/>
          <w:bCs/>
          <w:sz w:val="24"/>
          <w:szCs w:val="24"/>
        </w:rPr>
        <w:t>Product Development</w:t>
      </w:r>
      <w:r w:rsidR="009C2067" w:rsidRPr="001A2AF7">
        <w:rPr>
          <w:rFonts w:ascii="Abadi" w:hAnsi="Abadi" w:cs="Arial"/>
          <w:bCs/>
          <w:sz w:val="24"/>
          <w:szCs w:val="24"/>
        </w:rPr>
        <w:t xml:space="preserve"> Status</w:t>
      </w:r>
    </w:p>
    <w:p w14:paraId="5D7185AC" w14:textId="77777777" w:rsidR="00246A2E" w:rsidRPr="001A2AF7" w:rsidRDefault="00246A2E" w:rsidP="00797B6B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jc w:val="both"/>
        <w:textAlignment w:val="baseline"/>
        <w:rPr>
          <w:rFonts w:ascii="Abadi" w:hAnsi="Abadi" w:cs="Arial"/>
          <w:bCs/>
          <w:sz w:val="24"/>
          <w:szCs w:val="24"/>
        </w:rPr>
      </w:pPr>
      <w:r w:rsidRPr="001A2AF7">
        <w:rPr>
          <w:rFonts w:ascii="Abadi" w:hAnsi="Abadi" w:cs="Arial"/>
          <w:bCs/>
          <w:sz w:val="24"/>
          <w:szCs w:val="24"/>
        </w:rPr>
        <w:t>General Points</w:t>
      </w:r>
    </w:p>
    <w:p w14:paraId="6FBE26E6" w14:textId="61724A20" w:rsidR="00586AD1" w:rsidRDefault="00586AD1" w:rsidP="00586AD1">
      <w:pPr>
        <w:shd w:val="clear" w:color="auto" w:fill="FFFFFF"/>
        <w:spacing w:after="0" w:line="240" w:lineRule="auto"/>
        <w:jc w:val="both"/>
        <w:textAlignment w:val="baseline"/>
        <w:rPr>
          <w:rFonts w:ascii="Calibri" w:eastAsia="Times New Roman" w:hAnsi="Calibri" w:cs="Calibri"/>
          <w:color w:val="222222"/>
          <w:lang w:eastAsia="en-IN"/>
        </w:rPr>
      </w:pPr>
    </w:p>
    <w:tbl>
      <w:tblPr>
        <w:tblStyle w:val="TableGrid"/>
        <w:tblW w:w="10343" w:type="dxa"/>
        <w:jc w:val="center"/>
        <w:tblLayout w:type="fixed"/>
        <w:tblLook w:val="04A0" w:firstRow="1" w:lastRow="0" w:firstColumn="1" w:lastColumn="0" w:noHBand="0" w:noVBand="1"/>
      </w:tblPr>
      <w:tblGrid>
        <w:gridCol w:w="704"/>
        <w:gridCol w:w="2126"/>
        <w:gridCol w:w="4395"/>
        <w:gridCol w:w="1701"/>
        <w:gridCol w:w="1417"/>
      </w:tblGrid>
      <w:tr w:rsidR="00B13086" w:rsidRPr="00077927" w14:paraId="4EDAD20C" w14:textId="77777777" w:rsidTr="00F334B9">
        <w:trPr>
          <w:trHeight w:val="365"/>
          <w:jc w:val="center"/>
        </w:trPr>
        <w:tc>
          <w:tcPr>
            <w:tcW w:w="10343" w:type="dxa"/>
            <w:gridSpan w:val="5"/>
            <w:vAlign w:val="center"/>
          </w:tcPr>
          <w:bookmarkEnd w:id="0"/>
          <w:p w14:paraId="53751CB3" w14:textId="5DB13076" w:rsidR="003A14E3" w:rsidRPr="00077927" w:rsidRDefault="00B13086" w:rsidP="003A14E3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utes of the Meeting</w:t>
            </w:r>
          </w:p>
        </w:tc>
      </w:tr>
      <w:tr w:rsidR="00F50B19" w:rsidRPr="00077927" w14:paraId="266883EA" w14:textId="77777777" w:rsidTr="00F334B9">
        <w:trPr>
          <w:jc w:val="center"/>
        </w:trPr>
        <w:tc>
          <w:tcPr>
            <w:tcW w:w="704" w:type="dxa"/>
            <w:vAlign w:val="center"/>
          </w:tcPr>
          <w:p w14:paraId="1797D23E" w14:textId="35EFBA90" w:rsidR="00752B64" w:rsidRPr="00077927" w:rsidRDefault="00752B64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l. No.</w:t>
            </w:r>
          </w:p>
        </w:tc>
        <w:tc>
          <w:tcPr>
            <w:tcW w:w="2126" w:type="dxa"/>
            <w:vAlign w:val="center"/>
          </w:tcPr>
          <w:p w14:paraId="36694B99" w14:textId="6935F295" w:rsidR="00752B64" w:rsidRPr="00077927" w:rsidRDefault="0037426B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ints Taken up for discussion</w:t>
            </w:r>
          </w:p>
        </w:tc>
        <w:tc>
          <w:tcPr>
            <w:tcW w:w="4395" w:type="dxa"/>
            <w:vAlign w:val="center"/>
          </w:tcPr>
          <w:p w14:paraId="0085F378" w14:textId="2F00B5BC" w:rsidR="00752B64" w:rsidRPr="00077927" w:rsidRDefault="00296522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/Action to be taken</w:t>
            </w:r>
          </w:p>
        </w:tc>
        <w:tc>
          <w:tcPr>
            <w:tcW w:w="1701" w:type="dxa"/>
            <w:vAlign w:val="center"/>
          </w:tcPr>
          <w:p w14:paraId="2DD9EFA1" w14:textId="70A9923F" w:rsidR="00752B64" w:rsidRPr="00077927" w:rsidRDefault="00296522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sponsibility</w:t>
            </w:r>
          </w:p>
        </w:tc>
        <w:tc>
          <w:tcPr>
            <w:tcW w:w="1417" w:type="dxa"/>
            <w:vAlign w:val="center"/>
          </w:tcPr>
          <w:p w14:paraId="1CCAAD56" w14:textId="246F163C" w:rsidR="00752B64" w:rsidRPr="00077927" w:rsidRDefault="00296522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779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rget date</w:t>
            </w:r>
          </w:p>
        </w:tc>
      </w:tr>
      <w:tr w:rsidR="00CF7A59" w:rsidRPr="00077927" w14:paraId="34C1F611" w14:textId="77777777" w:rsidTr="00F334B9">
        <w:trPr>
          <w:jc w:val="center"/>
        </w:trPr>
        <w:tc>
          <w:tcPr>
            <w:tcW w:w="704" w:type="dxa"/>
            <w:vAlign w:val="center"/>
          </w:tcPr>
          <w:p w14:paraId="37E384A1" w14:textId="17333900" w:rsidR="00CF7A59" w:rsidRPr="00077927" w:rsidRDefault="00100525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126" w:type="dxa"/>
            <w:vAlign w:val="center"/>
          </w:tcPr>
          <w:p w14:paraId="2E63E796" w14:textId="57EA0FCD" w:rsidR="00CF7A59" w:rsidRPr="00077927" w:rsidRDefault="00100525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Welcoming the </w:t>
            </w:r>
            <w:r w:rsidR="007C49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hering</w:t>
            </w:r>
          </w:p>
        </w:tc>
        <w:tc>
          <w:tcPr>
            <w:tcW w:w="4395" w:type="dxa"/>
            <w:vAlign w:val="center"/>
          </w:tcPr>
          <w:p w14:paraId="49B829D4" w14:textId="60AFA559" w:rsidR="00CF7A59" w:rsidRPr="00100525" w:rsidRDefault="00C24F03" w:rsidP="00100525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C24F03">
              <w:rPr>
                <w:rFonts w:ascii="Times New Roman" w:hAnsi="Times New Roman" w:cs="Times New Roman"/>
                <w:bCs/>
                <w:sz w:val="24"/>
                <w:szCs w:val="24"/>
              </w:rPr>
              <w:t>Mr. Ram Kumar Singha, CEO Welcomed the gathering</w:t>
            </w:r>
            <w:r w:rsidR="00A04543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1701" w:type="dxa"/>
            <w:vAlign w:val="center"/>
          </w:tcPr>
          <w:p w14:paraId="392976AB" w14:textId="1E5E5FCD" w:rsidR="00CF7A59" w:rsidRPr="00077927" w:rsidRDefault="00C554A6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</w:t>
            </w:r>
          </w:p>
        </w:tc>
        <w:tc>
          <w:tcPr>
            <w:tcW w:w="1417" w:type="dxa"/>
            <w:vAlign w:val="center"/>
          </w:tcPr>
          <w:p w14:paraId="06BA50FF" w14:textId="77777777" w:rsidR="00CF7A59" w:rsidRPr="00077927" w:rsidRDefault="00CF7A5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F0917" w:rsidRPr="00077927" w14:paraId="4B6D86EC" w14:textId="77777777" w:rsidTr="00F334B9">
        <w:trPr>
          <w:jc w:val="center"/>
        </w:trPr>
        <w:tc>
          <w:tcPr>
            <w:tcW w:w="704" w:type="dxa"/>
            <w:vAlign w:val="center"/>
          </w:tcPr>
          <w:p w14:paraId="6C6C47FA" w14:textId="4377E3DB" w:rsidR="005F0917" w:rsidRDefault="00FD7052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126" w:type="dxa"/>
            <w:vAlign w:val="center"/>
          </w:tcPr>
          <w:p w14:paraId="11123C68" w14:textId="1DADA5FB" w:rsidR="005F0917" w:rsidRDefault="00336653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usiness Plan</w:t>
            </w:r>
          </w:p>
        </w:tc>
        <w:tc>
          <w:tcPr>
            <w:tcW w:w="4395" w:type="dxa"/>
            <w:vAlign w:val="center"/>
          </w:tcPr>
          <w:p w14:paraId="49B7FE06" w14:textId="7A3F5029" w:rsidR="005F0917" w:rsidRDefault="00336653" w:rsidP="00797B6B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ind w:left="32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Preparation of Business Plan and finaliz</w:t>
            </w:r>
            <w:r w:rsidR="00870B77">
              <w:rPr>
                <w:rFonts w:ascii="Times New Roman" w:hAnsi="Times New Roman" w:cs="Times New Roman"/>
                <w:bCs/>
                <w:sz w:val="24"/>
                <w:szCs w:val="24"/>
              </w:rPr>
              <w:t>ing</w:t>
            </w: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he same. It is decided to submit </w:t>
            </w:r>
            <w:r w:rsidR="00870B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Business Plan </w:t>
            </w: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end of the same</w:t>
            </w:r>
            <w:r w:rsidR="00870B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D462A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o </w:t>
            </w:r>
            <w:proofErr w:type="spellStart"/>
            <w:proofErr w:type="gramStart"/>
            <w:r w:rsidR="00CD462A"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Mr</w:t>
            </w: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.Anan</w:t>
            </w:r>
            <w:r w:rsidR="00870B77"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proofErr w:type="spellEnd"/>
            <w:proofErr w:type="gramEnd"/>
            <w:r w:rsidR="00870B7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over mail.</w:t>
            </w:r>
          </w:p>
          <w:p w14:paraId="03A41B8E" w14:textId="74D2C512" w:rsidR="00DA1FDE" w:rsidRPr="00EB5BDD" w:rsidRDefault="00336653" w:rsidP="00797B6B">
            <w:pPr>
              <w:pStyle w:val="ListParagraph"/>
              <w:numPr>
                <w:ilvl w:val="0"/>
                <w:numId w:val="3"/>
              </w:numPr>
              <w:spacing w:before="120" w:after="120" w:line="276" w:lineRule="auto"/>
              <w:ind w:left="321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Cyber security business P</w:t>
            </w:r>
            <w:r w:rsidR="00A16A7C">
              <w:rPr>
                <w:rFonts w:ascii="Times New Roman" w:hAnsi="Times New Roman" w:cs="Times New Roman"/>
                <w:bCs/>
                <w:sz w:val="24"/>
                <w:szCs w:val="24"/>
              </w:rPr>
              <w:t>rojection</w:t>
            </w: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were also incorporated with MINE Business Plan PPT.</w:t>
            </w:r>
          </w:p>
        </w:tc>
        <w:tc>
          <w:tcPr>
            <w:tcW w:w="1701" w:type="dxa"/>
            <w:vAlign w:val="center"/>
          </w:tcPr>
          <w:p w14:paraId="49C1CBC9" w14:textId="29470EE2" w:rsidR="005F0917" w:rsidRPr="00077927" w:rsidRDefault="00DA1FDE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m Kumar</w:t>
            </w:r>
          </w:p>
        </w:tc>
        <w:tc>
          <w:tcPr>
            <w:tcW w:w="1417" w:type="dxa"/>
            <w:vAlign w:val="center"/>
          </w:tcPr>
          <w:p w14:paraId="2AB3B683" w14:textId="1AE51094" w:rsidR="005F0917" w:rsidRPr="00077927" w:rsidRDefault="00DA1FDE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.07.2024</w:t>
            </w:r>
          </w:p>
        </w:tc>
      </w:tr>
      <w:tr w:rsidR="005B235A" w:rsidRPr="00077927" w14:paraId="17D5F4C2" w14:textId="77777777" w:rsidTr="00AA5B5D">
        <w:trPr>
          <w:jc w:val="center"/>
        </w:trPr>
        <w:tc>
          <w:tcPr>
            <w:tcW w:w="704" w:type="dxa"/>
            <w:vAlign w:val="center"/>
          </w:tcPr>
          <w:p w14:paraId="3350FDD7" w14:textId="75B39F02" w:rsidR="005B235A" w:rsidRDefault="005B235A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639" w:type="dxa"/>
            <w:gridSpan w:val="4"/>
            <w:vAlign w:val="center"/>
          </w:tcPr>
          <w:p w14:paraId="6D88E7DE" w14:textId="38341733" w:rsidR="005B235A" w:rsidRDefault="005B235A" w:rsidP="005B235A">
            <w:pPr>
              <w:spacing w:before="120" w:after="120"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duct Development Status:</w:t>
            </w:r>
          </w:p>
          <w:p w14:paraId="1DB959FF" w14:textId="7162D055" w:rsidR="005B235A" w:rsidRDefault="005B235A" w:rsidP="00100525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Product Development status were discus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d</w:t>
            </w:r>
            <w:r w:rsidRPr="00336653">
              <w:rPr>
                <w:rFonts w:ascii="Times New Roman" w:hAnsi="Times New Roman" w:cs="Times New Roman"/>
                <w:bCs/>
                <w:sz w:val="24"/>
                <w:szCs w:val="24"/>
              </w:rPr>
              <w:t>. Jiffy Digital office and AECP will be ready for Launc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  <w:p w14:paraId="76DF2F55" w14:textId="6B27C3CA" w:rsidR="001631A5" w:rsidRDefault="001631A5" w:rsidP="00100525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DFFC283" w14:textId="0FB0A9D1" w:rsidR="005B235A" w:rsidRPr="00077927" w:rsidRDefault="005B235A" w:rsidP="001631A5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65D42866" wp14:editId="3C27075D">
                  <wp:extent cx="4716691" cy="2346960"/>
                  <wp:effectExtent l="0" t="0" r="825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6283" cy="23815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0917" w:rsidRPr="00077927" w14:paraId="29F97A65" w14:textId="77777777" w:rsidTr="00F334B9">
        <w:trPr>
          <w:jc w:val="center"/>
        </w:trPr>
        <w:tc>
          <w:tcPr>
            <w:tcW w:w="704" w:type="dxa"/>
            <w:vAlign w:val="center"/>
          </w:tcPr>
          <w:p w14:paraId="2D8C9E99" w14:textId="06E7F7E1" w:rsidR="005F0917" w:rsidRDefault="0050325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4</w:t>
            </w:r>
          </w:p>
        </w:tc>
        <w:tc>
          <w:tcPr>
            <w:tcW w:w="2126" w:type="dxa"/>
            <w:vAlign w:val="center"/>
          </w:tcPr>
          <w:p w14:paraId="06AD2D20" w14:textId="4559341B" w:rsidR="005F0917" w:rsidRDefault="004B3EFD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o-Commercial Team</w:t>
            </w:r>
          </w:p>
        </w:tc>
        <w:tc>
          <w:tcPr>
            <w:tcW w:w="4395" w:type="dxa"/>
            <w:vAlign w:val="center"/>
          </w:tcPr>
          <w:p w14:paraId="3CA8DA6D" w14:textId="3042D301" w:rsidR="005F0917" w:rsidRDefault="004B3EFD" w:rsidP="00100525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cided to shortlist and identify the suitable candidates for Techno-Commercial Team. CEO asked Director-SD to conduct first level interview and submit the report.</w:t>
            </w:r>
          </w:p>
        </w:tc>
        <w:tc>
          <w:tcPr>
            <w:tcW w:w="1701" w:type="dxa"/>
            <w:vAlign w:val="center"/>
          </w:tcPr>
          <w:p w14:paraId="34D04B1C" w14:textId="0B61CFA5" w:rsidR="005F0917" w:rsidRPr="00077927" w:rsidRDefault="004B3EFD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rector-SD</w:t>
            </w:r>
          </w:p>
        </w:tc>
        <w:tc>
          <w:tcPr>
            <w:tcW w:w="1417" w:type="dxa"/>
            <w:vAlign w:val="center"/>
          </w:tcPr>
          <w:p w14:paraId="35DE3DE6" w14:textId="0333085C" w:rsidR="005F0917" w:rsidRPr="00077927" w:rsidRDefault="004B3EFD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5.07.2024</w:t>
            </w:r>
          </w:p>
        </w:tc>
      </w:tr>
      <w:tr w:rsidR="005F0917" w:rsidRPr="00077927" w14:paraId="5532B2F3" w14:textId="77777777" w:rsidTr="00F334B9">
        <w:trPr>
          <w:jc w:val="center"/>
        </w:trPr>
        <w:tc>
          <w:tcPr>
            <w:tcW w:w="704" w:type="dxa"/>
            <w:vAlign w:val="center"/>
          </w:tcPr>
          <w:p w14:paraId="0B1B0C1D" w14:textId="0C1D38CD" w:rsidR="005F0917" w:rsidRDefault="0050325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126" w:type="dxa"/>
            <w:vAlign w:val="center"/>
          </w:tcPr>
          <w:p w14:paraId="27AC62B1" w14:textId="317773A9" w:rsidR="005F0917" w:rsidRDefault="007037E5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</w:t>
            </w:r>
            <w:r w:rsidR="003F71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te</w:t>
            </w:r>
            <w:r w:rsidR="00C3067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Swifterz</w:t>
            </w:r>
          </w:p>
        </w:tc>
        <w:tc>
          <w:tcPr>
            <w:tcW w:w="4395" w:type="dxa"/>
            <w:vAlign w:val="center"/>
          </w:tcPr>
          <w:p w14:paraId="08D332C7" w14:textId="77777777" w:rsidR="005F0917" w:rsidRDefault="007037E5" w:rsidP="00100525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ed about below points.</w:t>
            </w:r>
          </w:p>
          <w:p w14:paraId="78BFBCA1" w14:textId="77777777" w:rsidR="007037E5" w:rsidRDefault="007037E5" w:rsidP="00797B6B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ervice Agreement</w:t>
            </w:r>
          </w:p>
          <w:p w14:paraId="1CB1C8FE" w14:textId="6EF824D9" w:rsidR="007037E5" w:rsidRDefault="007037E5" w:rsidP="00797B6B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mo for G</w:t>
            </w:r>
            <w:r w:rsidR="003F7139">
              <w:rPr>
                <w:rFonts w:ascii="Times New Roman" w:hAnsi="Times New Roman" w:cs="Times New Roman"/>
                <w:bCs/>
                <w:sz w:val="24"/>
                <w:szCs w:val="24"/>
              </w:rPr>
              <w:t>hat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eam</w:t>
            </w:r>
          </w:p>
          <w:p w14:paraId="1B52F5F2" w14:textId="7735E3F1" w:rsidR="007037E5" w:rsidRPr="007037E5" w:rsidRDefault="007037E5" w:rsidP="00797B6B">
            <w:pPr>
              <w:pStyle w:val="ListParagraph"/>
              <w:numPr>
                <w:ilvl w:val="0"/>
                <w:numId w:val="4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illing Process</w:t>
            </w:r>
          </w:p>
        </w:tc>
        <w:tc>
          <w:tcPr>
            <w:tcW w:w="1701" w:type="dxa"/>
            <w:vAlign w:val="center"/>
          </w:tcPr>
          <w:p w14:paraId="58B20FFE" w14:textId="41A8F677" w:rsidR="005F0917" w:rsidRPr="00077927" w:rsidRDefault="007037E5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TO</w:t>
            </w:r>
          </w:p>
        </w:tc>
        <w:tc>
          <w:tcPr>
            <w:tcW w:w="1417" w:type="dxa"/>
            <w:vAlign w:val="center"/>
          </w:tcPr>
          <w:p w14:paraId="421C5D43" w14:textId="629DAC2D" w:rsidR="005F0917" w:rsidRPr="00077927" w:rsidRDefault="007037E5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.07.2024</w:t>
            </w:r>
          </w:p>
        </w:tc>
      </w:tr>
      <w:tr w:rsidR="003F7139" w:rsidRPr="00077927" w14:paraId="0A0D3685" w14:textId="77777777" w:rsidTr="00F334B9">
        <w:trPr>
          <w:jc w:val="center"/>
        </w:trPr>
        <w:tc>
          <w:tcPr>
            <w:tcW w:w="704" w:type="dxa"/>
            <w:vAlign w:val="center"/>
          </w:tcPr>
          <w:p w14:paraId="3DC773B0" w14:textId="37F131B5" w:rsidR="003F7139" w:rsidRDefault="003F713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126" w:type="dxa"/>
            <w:vAlign w:val="center"/>
          </w:tcPr>
          <w:p w14:paraId="27ADF7B6" w14:textId="585E7B73" w:rsidR="003F7139" w:rsidRDefault="003F713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eneral Points</w:t>
            </w:r>
          </w:p>
        </w:tc>
        <w:tc>
          <w:tcPr>
            <w:tcW w:w="4395" w:type="dxa"/>
            <w:vAlign w:val="center"/>
          </w:tcPr>
          <w:p w14:paraId="4A323FC4" w14:textId="77777777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viewed Jiffy product presentation PPT</w:t>
            </w:r>
          </w:p>
          <w:p w14:paraId="32FA8FB4" w14:textId="640B911A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ed employees Attendance</w:t>
            </w:r>
          </w:p>
          <w:p w14:paraId="2ACA6EE9" w14:textId="1BAF0CFA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duct Documentation PPT Draft</w:t>
            </w:r>
          </w:p>
          <w:p w14:paraId="5D9FC50D" w14:textId="7A7097D4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itch Deck Draft Preparation Status</w:t>
            </w:r>
          </w:p>
          <w:p w14:paraId="58F48EF5" w14:textId="77777777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Bank Visit plan for Cyber Security</w:t>
            </w:r>
          </w:p>
          <w:p w14:paraId="3B5C7D5D" w14:textId="5D8356C0" w:rsidR="003F7139" w:rsidRDefault="003F7139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ed about new joinees &amp; their Plan.</w:t>
            </w:r>
          </w:p>
          <w:p w14:paraId="12A3D9FF" w14:textId="2F9B2A00" w:rsidR="002E4C2A" w:rsidRDefault="002E4C2A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oduct launch plan were discussed.</w:t>
            </w:r>
            <w:bookmarkStart w:id="1" w:name="_GoBack"/>
            <w:bookmarkEnd w:id="1"/>
          </w:p>
          <w:p w14:paraId="5804D39D" w14:textId="308C82D7" w:rsidR="003F7139" w:rsidRPr="003F7139" w:rsidRDefault="00FE361B" w:rsidP="00797B6B">
            <w:pPr>
              <w:pStyle w:val="ListParagraph"/>
              <w:numPr>
                <w:ilvl w:val="0"/>
                <w:numId w:val="5"/>
              </w:numPr>
              <w:spacing w:before="120" w:after="120" w:line="276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Discussed MINE GST Status </w:t>
            </w:r>
          </w:p>
        </w:tc>
        <w:tc>
          <w:tcPr>
            <w:tcW w:w="1701" w:type="dxa"/>
            <w:vAlign w:val="center"/>
          </w:tcPr>
          <w:p w14:paraId="4C370759" w14:textId="3839D16F" w:rsidR="003F7139" w:rsidRDefault="00FE361B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Manager</w:t>
            </w:r>
          </w:p>
        </w:tc>
        <w:tc>
          <w:tcPr>
            <w:tcW w:w="1417" w:type="dxa"/>
            <w:vAlign w:val="center"/>
          </w:tcPr>
          <w:p w14:paraId="7621CEF3" w14:textId="4E4DA4A0" w:rsidR="003F7139" w:rsidRDefault="003F7139" w:rsidP="0067436D">
            <w:pPr>
              <w:spacing w:before="120" w:after="120"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8 July 2024 </w:t>
            </w:r>
          </w:p>
        </w:tc>
      </w:tr>
    </w:tbl>
    <w:p w14:paraId="5E1FDE9B" w14:textId="77777777" w:rsidR="00CF63AD" w:rsidRDefault="00CF63AD" w:rsidP="00082AB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8F954B" w14:textId="77777777" w:rsidR="000C1FA8" w:rsidRDefault="000C1FA8" w:rsidP="00082AB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FDC8882" w14:textId="30ECE811" w:rsidR="003F6895" w:rsidRPr="00077927" w:rsidRDefault="003A14E3" w:rsidP="00082ABC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77927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4A50BF" w:rsidRPr="00077927">
        <w:rPr>
          <w:rFonts w:ascii="Times New Roman" w:hAnsi="Times New Roman" w:cs="Times New Roman"/>
          <w:b/>
          <w:bCs/>
          <w:sz w:val="24"/>
          <w:szCs w:val="24"/>
        </w:rPr>
        <w:t xml:space="preserve">The Meeting </w:t>
      </w:r>
      <w:r w:rsidR="00080D86" w:rsidRPr="00077927">
        <w:rPr>
          <w:rFonts w:ascii="Times New Roman" w:hAnsi="Times New Roman" w:cs="Times New Roman"/>
          <w:b/>
          <w:bCs/>
          <w:sz w:val="24"/>
          <w:szCs w:val="24"/>
        </w:rPr>
        <w:t>came</w:t>
      </w:r>
      <w:r w:rsidR="004A50BF" w:rsidRPr="00077927">
        <w:rPr>
          <w:rFonts w:ascii="Times New Roman" w:hAnsi="Times New Roman" w:cs="Times New Roman"/>
          <w:b/>
          <w:bCs/>
          <w:sz w:val="24"/>
          <w:szCs w:val="24"/>
        </w:rPr>
        <w:t xml:space="preserve"> to close by thanking the chair.</w:t>
      </w:r>
    </w:p>
    <w:p w14:paraId="64E29504" w14:textId="77777777" w:rsidR="00CF63AD" w:rsidRDefault="00CF63AD" w:rsidP="00CF63AD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F7AB134" w14:textId="77777777" w:rsidR="000C1FA8" w:rsidRDefault="000C1FA8" w:rsidP="00CF63AD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5D56C10" w14:textId="1A0218EF" w:rsidR="003D551B" w:rsidRPr="007E7006" w:rsidRDefault="00B95867" w:rsidP="00CF63AD">
      <w:pPr>
        <w:spacing w:after="0" w:line="276" w:lineRule="auto"/>
        <w:rPr>
          <w:rFonts w:ascii="Abadi" w:hAnsi="Abadi" w:cs="Arial"/>
          <w:b/>
          <w:bCs/>
          <w:sz w:val="24"/>
          <w:szCs w:val="24"/>
        </w:rPr>
      </w:pPr>
      <w:r w:rsidRPr="00077927">
        <w:rPr>
          <w:rFonts w:ascii="Times New Roman" w:hAnsi="Times New Roman" w:cs="Times New Roman"/>
          <w:b/>
          <w:bCs/>
          <w:sz w:val="24"/>
          <w:szCs w:val="24"/>
        </w:rPr>
        <w:t>Date of Next Meeting</w:t>
      </w:r>
      <w:r w:rsidRPr="00077927">
        <w:rPr>
          <w:rFonts w:ascii="Times New Roman" w:hAnsi="Times New Roman" w:cs="Times New Roman"/>
          <w:b/>
          <w:bCs/>
          <w:sz w:val="24"/>
          <w:szCs w:val="24"/>
        </w:rPr>
        <w:tab/>
        <w:t>:</w:t>
      </w:r>
      <w:r w:rsidR="00CB7F68" w:rsidRPr="0007792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4C2A">
        <w:rPr>
          <w:rFonts w:ascii="Times New Roman" w:hAnsi="Times New Roman" w:cs="Times New Roman"/>
          <w:b/>
          <w:bCs/>
          <w:sz w:val="24"/>
          <w:szCs w:val="24"/>
        </w:rPr>
        <w:t>06 July 2024.</w:t>
      </w:r>
    </w:p>
    <w:sectPr w:rsidR="003D551B" w:rsidRPr="007E7006" w:rsidSect="001A2AF7">
      <w:headerReference w:type="default" r:id="rId9"/>
      <w:footerReference w:type="default" r:id="rId10"/>
      <w:pgSz w:w="11906" w:h="16838"/>
      <w:pgMar w:top="142" w:right="851" w:bottom="0" w:left="851" w:header="1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095B1" w14:textId="77777777" w:rsidR="00797B6B" w:rsidRDefault="00797B6B" w:rsidP="00761FED">
      <w:pPr>
        <w:spacing w:after="0" w:line="240" w:lineRule="auto"/>
      </w:pPr>
      <w:r>
        <w:separator/>
      </w:r>
    </w:p>
  </w:endnote>
  <w:endnote w:type="continuationSeparator" w:id="0">
    <w:p w14:paraId="182C64AE" w14:textId="77777777" w:rsidR="00797B6B" w:rsidRDefault="00797B6B" w:rsidP="00761F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54837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4B187A" w14:textId="122B7F33" w:rsidR="006B572E" w:rsidRDefault="006B57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943A895" w14:textId="77777777" w:rsidR="006B572E" w:rsidRDefault="006B57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00032E" w14:textId="77777777" w:rsidR="00797B6B" w:rsidRDefault="00797B6B" w:rsidP="00761FED">
      <w:pPr>
        <w:spacing w:after="0" w:line="240" w:lineRule="auto"/>
      </w:pPr>
      <w:r>
        <w:separator/>
      </w:r>
    </w:p>
  </w:footnote>
  <w:footnote w:type="continuationSeparator" w:id="0">
    <w:p w14:paraId="5EFEA17D" w14:textId="77777777" w:rsidR="00797B6B" w:rsidRDefault="00797B6B" w:rsidP="00761F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6D8F1" w14:textId="5CFCD08D" w:rsidR="006B572E" w:rsidRDefault="0003513E" w:rsidP="0003513E">
    <w:pPr>
      <w:pStyle w:val="Header"/>
      <w:jc w:val="right"/>
    </w:pPr>
    <w:r>
      <w:rPr>
        <w:noProof/>
      </w:rPr>
      <w:drawing>
        <wp:inline distT="0" distB="0" distL="0" distR="0" wp14:anchorId="69D9A968" wp14:editId="743A9724">
          <wp:extent cx="1424940" cy="659972"/>
          <wp:effectExtent l="0" t="0" r="3810" b="6985"/>
          <wp:docPr id="4" name="Picture 4" descr="A blue and orange logo&#10;&#10;Description generated with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reenshot 2024-05-09 180534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56516" cy="67459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7625EC8" w14:textId="77777777" w:rsidR="006B572E" w:rsidRPr="00A06531" w:rsidRDefault="006B572E" w:rsidP="00A065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00EA4"/>
    <w:multiLevelType w:val="hybridMultilevel"/>
    <w:tmpl w:val="FFEA42D4"/>
    <w:lvl w:ilvl="0" w:tplc="4E22E45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F70F0"/>
    <w:multiLevelType w:val="hybridMultilevel"/>
    <w:tmpl w:val="FB20AD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E33C22"/>
    <w:multiLevelType w:val="hybridMultilevel"/>
    <w:tmpl w:val="5472FF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B254E5"/>
    <w:multiLevelType w:val="hybridMultilevel"/>
    <w:tmpl w:val="13AAE7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740EA"/>
    <w:multiLevelType w:val="hybridMultilevel"/>
    <w:tmpl w:val="17A447D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UzMDGwMDM3tjBT0lEKTi0uzszPAykwrAUANb6HViwAAAA="/>
  </w:docVars>
  <w:rsids>
    <w:rsidRoot w:val="00F17A9C"/>
    <w:rsid w:val="00011208"/>
    <w:rsid w:val="00011ED4"/>
    <w:rsid w:val="00012158"/>
    <w:rsid w:val="000171D2"/>
    <w:rsid w:val="000247E0"/>
    <w:rsid w:val="00026B6F"/>
    <w:rsid w:val="00030255"/>
    <w:rsid w:val="00032906"/>
    <w:rsid w:val="0003513E"/>
    <w:rsid w:val="00043963"/>
    <w:rsid w:val="00044741"/>
    <w:rsid w:val="000520E3"/>
    <w:rsid w:val="00054320"/>
    <w:rsid w:val="00057AE1"/>
    <w:rsid w:val="00061BF8"/>
    <w:rsid w:val="00063332"/>
    <w:rsid w:val="000658BD"/>
    <w:rsid w:val="00070FFF"/>
    <w:rsid w:val="00077927"/>
    <w:rsid w:val="00080D86"/>
    <w:rsid w:val="00082941"/>
    <w:rsid w:val="00082ABC"/>
    <w:rsid w:val="00086C3F"/>
    <w:rsid w:val="00087AE3"/>
    <w:rsid w:val="00090908"/>
    <w:rsid w:val="000911E6"/>
    <w:rsid w:val="0009284D"/>
    <w:rsid w:val="000A5598"/>
    <w:rsid w:val="000A6AF4"/>
    <w:rsid w:val="000B0239"/>
    <w:rsid w:val="000B25D2"/>
    <w:rsid w:val="000B276C"/>
    <w:rsid w:val="000B4C90"/>
    <w:rsid w:val="000B7664"/>
    <w:rsid w:val="000C1FA8"/>
    <w:rsid w:val="000D03FC"/>
    <w:rsid w:val="000D1810"/>
    <w:rsid w:val="000D2D45"/>
    <w:rsid w:val="000D5F14"/>
    <w:rsid w:val="000D6614"/>
    <w:rsid w:val="000D6E40"/>
    <w:rsid w:val="000D7599"/>
    <w:rsid w:val="000D7B63"/>
    <w:rsid w:val="000E090B"/>
    <w:rsid w:val="000E0CD2"/>
    <w:rsid w:val="000E35E8"/>
    <w:rsid w:val="000E757A"/>
    <w:rsid w:val="000E76BA"/>
    <w:rsid w:val="000F2C93"/>
    <w:rsid w:val="00100525"/>
    <w:rsid w:val="00100F64"/>
    <w:rsid w:val="00104932"/>
    <w:rsid w:val="00107368"/>
    <w:rsid w:val="00107AAF"/>
    <w:rsid w:val="001115A0"/>
    <w:rsid w:val="0011263D"/>
    <w:rsid w:val="001238BA"/>
    <w:rsid w:val="00123E94"/>
    <w:rsid w:val="0012409B"/>
    <w:rsid w:val="0012703E"/>
    <w:rsid w:val="001271C7"/>
    <w:rsid w:val="00127D23"/>
    <w:rsid w:val="00131A50"/>
    <w:rsid w:val="001328DF"/>
    <w:rsid w:val="00150C4A"/>
    <w:rsid w:val="00152F1F"/>
    <w:rsid w:val="001546E5"/>
    <w:rsid w:val="001552DA"/>
    <w:rsid w:val="001559D9"/>
    <w:rsid w:val="001631A5"/>
    <w:rsid w:val="0016693D"/>
    <w:rsid w:val="0016769A"/>
    <w:rsid w:val="00171AC3"/>
    <w:rsid w:val="00174544"/>
    <w:rsid w:val="00175092"/>
    <w:rsid w:val="00175B92"/>
    <w:rsid w:val="001777FB"/>
    <w:rsid w:val="00177D80"/>
    <w:rsid w:val="00182F80"/>
    <w:rsid w:val="00187833"/>
    <w:rsid w:val="00187835"/>
    <w:rsid w:val="00190050"/>
    <w:rsid w:val="0019501F"/>
    <w:rsid w:val="001A135E"/>
    <w:rsid w:val="001A2023"/>
    <w:rsid w:val="001A2AF7"/>
    <w:rsid w:val="001A5CEE"/>
    <w:rsid w:val="001B14AE"/>
    <w:rsid w:val="001B37FE"/>
    <w:rsid w:val="001B582E"/>
    <w:rsid w:val="001C5271"/>
    <w:rsid w:val="001C6081"/>
    <w:rsid w:val="001C6F8B"/>
    <w:rsid w:val="001C7B78"/>
    <w:rsid w:val="001D7C8E"/>
    <w:rsid w:val="001E159C"/>
    <w:rsid w:val="001E15F8"/>
    <w:rsid w:val="001E3910"/>
    <w:rsid w:val="001E4B41"/>
    <w:rsid w:val="001E7807"/>
    <w:rsid w:val="001F57DA"/>
    <w:rsid w:val="00200485"/>
    <w:rsid w:val="0020438C"/>
    <w:rsid w:val="0021122C"/>
    <w:rsid w:val="0021133F"/>
    <w:rsid w:val="0021137C"/>
    <w:rsid w:val="00211744"/>
    <w:rsid w:val="00226A82"/>
    <w:rsid w:val="00227A4D"/>
    <w:rsid w:val="002314D0"/>
    <w:rsid w:val="00233104"/>
    <w:rsid w:val="00234D1F"/>
    <w:rsid w:val="002360D0"/>
    <w:rsid w:val="00240A64"/>
    <w:rsid w:val="00240C12"/>
    <w:rsid w:val="00246A2E"/>
    <w:rsid w:val="00253D27"/>
    <w:rsid w:val="00254A9A"/>
    <w:rsid w:val="00254D6E"/>
    <w:rsid w:val="00257629"/>
    <w:rsid w:val="00257EED"/>
    <w:rsid w:val="00261C0D"/>
    <w:rsid w:val="00264D0D"/>
    <w:rsid w:val="00266ABF"/>
    <w:rsid w:val="00267922"/>
    <w:rsid w:val="00275429"/>
    <w:rsid w:val="00281E35"/>
    <w:rsid w:val="002839FF"/>
    <w:rsid w:val="00283E7E"/>
    <w:rsid w:val="002845BE"/>
    <w:rsid w:val="00285B21"/>
    <w:rsid w:val="00285C71"/>
    <w:rsid w:val="00290FAD"/>
    <w:rsid w:val="00293323"/>
    <w:rsid w:val="00295675"/>
    <w:rsid w:val="00296522"/>
    <w:rsid w:val="00297E2F"/>
    <w:rsid w:val="002A0D5C"/>
    <w:rsid w:val="002A0D5D"/>
    <w:rsid w:val="002A769B"/>
    <w:rsid w:val="002B0528"/>
    <w:rsid w:val="002B2DD4"/>
    <w:rsid w:val="002D1CD9"/>
    <w:rsid w:val="002D34C9"/>
    <w:rsid w:val="002D5063"/>
    <w:rsid w:val="002D54B4"/>
    <w:rsid w:val="002E0C5F"/>
    <w:rsid w:val="002E47AD"/>
    <w:rsid w:val="002E4C2A"/>
    <w:rsid w:val="002E51B6"/>
    <w:rsid w:val="002E6549"/>
    <w:rsid w:val="002F173D"/>
    <w:rsid w:val="002F2DEE"/>
    <w:rsid w:val="002F5783"/>
    <w:rsid w:val="002F58B9"/>
    <w:rsid w:val="00302FC0"/>
    <w:rsid w:val="003065CF"/>
    <w:rsid w:val="00310E6C"/>
    <w:rsid w:val="00313134"/>
    <w:rsid w:val="00320119"/>
    <w:rsid w:val="003225A1"/>
    <w:rsid w:val="0032412E"/>
    <w:rsid w:val="00331C79"/>
    <w:rsid w:val="00336653"/>
    <w:rsid w:val="00340FBE"/>
    <w:rsid w:val="00341410"/>
    <w:rsid w:val="00342FB3"/>
    <w:rsid w:val="0034385A"/>
    <w:rsid w:val="00346BCE"/>
    <w:rsid w:val="003547D6"/>
    <w:rsid w:val="00355F00"/>
    <w:rsid w:val="00363301"/>
    <w:rsid w:val="00364134"/>
    <w:rsid w:val="0036562B"/>
    <w:rsid w:val="00372FC0"/>
    <w:rsid w:val="0037426B"/>
    <w:rsid w:val="003742C2"/>
    <w:rsid w:val="00374875"/>
    <w:rsid w:val="00375F94"/>
    <w:rsid w:val="003801DC"/>
    <w:rsid w:val="003818F9"/>
    <w:rsid w:val="003833AC"/>
    <w:rsid w:val="00384E70"/>
    <w:rsid w:val="003931F1"/>
    <w:rsid w:val="00394793"/>
    <w:rsid w:val="00396115"/>
    <w:rsid w:val="00396CFD"/>
    <w:rsid w:val="003A14E3"/>
    <w:rsid w:val="003B21F4"/>
    <w:rsid w:val="003B3853"/>
    <w:rsid w:val="003C333E"/>
    <w:rsid w:val="003C3641"/>
    <w:rsid w:val="003C6B08"/>
    <w:rsid w:val="003D219D"/>
    <w:rsid w:val="003D551B"/>
    <w:rsid w:val="003E1913"/>
    <w:rsid w:val="003E3E2D"/>
    <w:rsid w:val="003F00A8"/>
    <w:rsid w:val="003F3670"/>
    <w:rsid w:val="003F402A"/>
    <w:rsid w:val="003F4901"/>
    <w:rsid w:val="003F6895"/>
    <w:rsid w:val="003F7139"/>
    <w:rsid w:val="0040471F"/>
    <w:rsid w:val="004047BB"/>
    <w:rsid w:val="00404C9C"/>
    <w:rsid w:val="00405199"/>
    <w:rsid w:val="00411904"/>
    <w:rsid w:val="00412FEF"/>
    <w:rsid w:val="00413189"/>
    <w:rsid w:val="004137EC"/>
    <w:rsid w:val="00415C15"/>
    <w:rsid w:val="00422922"/>
    <w:rsid w:val="00423738"/>
    <w:rsid w:val="004271AA"/>
    <w:rsid w:val="00427934"/>
    <w:rsid w:val="00427FE4"/>
    <w:rsid w:val="00430F71"/>
    <w:rsid w:val="00431D7D"/>
    <w:rsid w:val="00434C16"/>
    <w:rsid w:val="00440208"/>
    <w:rsid w:val="00446347"/>
    <w:rsid w:val="0044764F"/>
    <w:rsid w:val="004543B2"/>
    <w:rsid w:val="00454B0C"/>
    <w:rsid w:val="00457075"/>
    <w:rsid w:val="00464F8B"/>
    <w:rsid w:val="00465738"/>
    <w:rsid w:val="0046597C"/>
    <w:rsid w:val="004670B0"/>
    <w:rsid w:val="0047006E"/>
    <w:rsid w:val="00470626"/>
    <w:rsid w:val="00475F4D"/>
    <w:rsid w:val="00487459"/>
    <w:rsid w:val="00490F6D"/>
    <w:rsid w:val="00491467"/>
    <w:rsid w:val="004A0BC5"/>
    <w:rsid w:val="004A50BF"/>
    <w:rsid w:val="004A5F0E"/>
    <w:rsid w:val="004B224E"/>
    <w:rsid w:val="004B3BE1"/>
    <w:rsid w:val="004B3EFD"/>
    <w:rsid w:val="004B5C68"/>
    <w:rsid w:val="004C44D9"/>
    <w:rsid w:val="004C65F5"/>
    <w:rsid w:val="004D039A"/>
    <w:rsid w:val="004D0EE8"/>
    <w:rsid w:val="004D0F6A"/>
    <w:rsid w:val="004D4B97"/>
    <w:rsid w:val="004D7CAA"/>
    <w:rsid w:val="004E5D0D"/>
    <w:rsid w:val="004E789E"/>
    <w:rsid w:val="004E7B03"/>
    <w:rsid w:val="004F2E5D"/>
    <w:rsid w:val="004F54E6"/>
    <w:rsid w:val="004F7C85"/>
    <w:rsid w:val="005016C0"/>
    <w:rsid w:val="00501CA9"/>
    <w:rsid w:val="00501FDB"/>
    <w:rsid w:val="00503259"/>
    <w:rsid w:val="00504904"/>
    <w:rsid w:val="00514E99"/>
    <w:rsid w:val="005206CA"/>
    <w:rsid w:val="00521E06"/>
    <w:rsid w:val="00523E89"/>
    <w:rsid w:val="00527138"/>
    <w:rsid w:val="005279C4"/>
    <w:rsid w:val="005365F1"/>
    <w:rsid w:val="0054075A"/>
    <w:rsid w:val="005428AE"/>
    <w:rsid w:val="0054555C"/>
    <w:rsid w:val="0054639F"/>
    <w:rsid w:val="0054670B"/>
    <w:rsid w:val="00546DFA"/>
    <w:rsid w:val="00550E5D"/>
    <w:rsid w:val="00550EE1"/>
    <w:rsid w:val="005527E7"/>
    <w:rsid w:val="00563755"/>
    <w:rsid w:val="00563C02"/>
    <w:rsid w:val="0056475A"/>
    <w:rsid w:val="00567A83"/>
    <w:rsid w:val="005755F4"/>
    <w:rsid w:val="00575696"/>
    <w:rsid w:val="005773E8"/>
    <w:rsid w:val="005828BC"/>
    <w:rsid w:val="00585568"/>
    <w:rsid w:val="0058655F"/>
    <w:rsid w:val="00586AD1"/>
    <w:rsid w:val="00587773"/>
    <w:rsid w:val="00590B8A"/>
    <w:rsid w:val="005A0718"/>
    <w:rsid w:val="005A0CCA"/>
    <w:rsid w:val="005B210E"/>
    <w:rsid w:val="005B235A"/>
    <w:rsid w:val="005B625A"/>
    <w:rsid w:val="005B7272"/>
    <w:rsid w:val="005C0678"/>
    <w:rsid w:val="005C5338"/>
    <w:rsid w:val="005D0365"/>
    <w:rsid w:val="005E68B2"/>
    <w:rsid w:val="005F0917"/>
    <w:rsid w:val="005F0EFF"/>
    <w:rsid w:val="005F3446"/>
    <w:rsid w:val="005F38D2"/>
    <w:rsid w:val="006017C2"/>
    <w:rsid w:val="00601C46"/>
    <w:rsid w:val="006022F4"/>
    <w:rsid w:val="00603E52"/>
    <w:rsid w:val="00612C2C"/>
    <w:rsid w:val="00612C30"/>
    <w:rsid w:val="00613865"/>
    <w:rsid w:val="00614884"/>
    <w:rsid w:val="0061773E"/>
    <w:rsid w:val="00623C5B"/>
    <w:rsid w:val="00626CA2"/>
    <w:rsid w:val="00630C7E"/>
    <w:rsid w:val="006331F0"/>
    <w:rsid w:val="0064156B"/>
    <w:rsid w:val="00642BD0"/>
    <w:rsid w:val="00652322"/>
    <w:rsid w:val="00652EA4"/>
    <w:rsid w:val="006559EF"/>
    <w:rsid w:val="006621B5"/>
    <w:rsid w:val="006646A0"/>
    <w:rsid w:val="00671A1E"/>
    <w:rsid w:val="00672296"/>
    <w:rsid w:val="0067436D"/>
    <w:rsid w:val="0068270C"/>
    <w:rsid w:val="0068566A"/>
    <w:rsid w:val="00687B75"/>
    <w:rsid w:val="00693B35"/>
    <w:rsid w:val="006956F5"/>
    <w:rsid w:val="00696C09"/>
    <w:rsid w:val="006A0098"/>
    <w:rsid w:val="006A1DDC"/>
    <w:rsid w:val="006A5B5E"/>
    <w:rsid w:val="006B0D97"/>
    <w:rsid w:val="006B572E"/>
    <w:rsid w:val="006C2C9A"/>
    <w:rsid w:val="006C3B27"/>
    <w:rsid w:val="006C3B6D"/>
    <w:rsid w:val="006C3C31"/>
    <w:rsid w:val="006D6A95"/>
    <w:rsid w:val="006D6B0D"/>
    <w:rsid w:val="006D7804"/>
    <w:rsid w:val="006E37F2"/>
    <w:rsid w:val="006E3882"/>
    <w:rsid w:val="006E59CB"/>
    <w:rsid w:val="006E67BD"/>
    <w:rsid w:val="006E7A38"/>
    <w:rsid w:val="006F1361"/>
    <w:rsid w:val="006F15C5"/>
    <w:rsid w:val="006F42F6"/>
    <w:rsid w:val="006F57A1"/>
    <w:rsid w:val="006F6E6C"/>
    <w:rsid w:val="006F7992"/>
    <w:rsid w:val="0070010D"/>
    <w:rsid w:val="007018BA"/>
    <w:rsid w:val="00701BA1"/>
    <w:rsid w:val="007032D5"/>
    <w:rsid w:val="00703353"/>
    <w:rsid w:val="007037E5"/>
    <w:rsid w:val="007104E0"/>
    <w:rsid w:val="00711050"/>
    <w:rsid w:val="0071407E"/>
    <w:rsid w:val="007141C4"/>
    <w:rsid w:val="00714772"/>
    <w:rsid w:val="00717555"/>
    <w:rsid w:val="00717C22"/>
    <w:rsid w:val="007203B9"/>
    <w:rsid w:val="00721456"/>
    <w:rsid w:val="007234B8"/>
    <w:rsid w:val="00725E3D"/>
    <w:rsid w:val="0072630F"/>
    <w:rsid w:val="00727CA8"/>
    <w:rsid w:val="00733037"/>
    <w:rsid w:val="00741A80"/>
    <w:rsid w:val="00744A85"/>
    <w:rsid w:val="00747354"/>
    <w:rsid w:val="00747A6F"/>
    <w:rsid w:val="00752B64"/>
    <w:rsid w:val="0075746C"/>
    <w:rsid w:val="00761FED"/>
    <w:rsid w:val="00762E7A"/>
    <w:rsid w:val="00763123"/>
    <w:rsid w:val="00764014"/>
    <w:rsid w:val="007646A6"/>
    <w:rsid w:val="007650FA"/>
    <w:rsid w:val="00770A1E"/>
    <w:rsid w:val="00775496"/>
    <w:rsid w:val="007869E1"/>
    <w:rsid w:val="007926D3"/>
    <w:rsid w:val="00797355"/>
    <w:rsid w:val="00797B6B"/>
    <w:rsid w:val="007A5C30"/>
    <w:rsid w:val="007B18D2"/>
    <w:rsid w:val="007B202F"/>
    <w:rsid w:val="007B417C"/>
    <w:rsid w:val="007B4FCC"/>
    <w:rsid w:val="007C27FA"/>
    <w:rsid w:val="007C4942"/>
    <w:rsid w:val="007C56F6"/>
    <w:rsid w:val="007C61EF"/>
    <w:rsid w:val="007D0115"/>
    <w:rsid w:val="007D13EF"/>
    <w:rsid w:val="007D4A35"/>
    <w:rsid w:val="007D716C"/>
    <w:rsid w:val="007E146D"/>
    <w:rsid w:val="007E7006"/>
    <w:rsid w:val="007F3147"/>
    <w:rsid w:val="007F71C2"/>
    <w:rsid w:val="00802D37"/>
    <w:rsid w:val="0080663B"/>
    <w:rsid w:val="0080720B"/>
    <w:rsid w:val="008073D2"/>
    <w:rsid w:val="00810245"/>
    <w:rsid w:val="00812030"/>
    <w:rsid w:val="008148DC"/>
    <w:rsid w:val="00815306"/>
    <w:rsid w:val="00815977"/>
    <w:rsid w:val="00824DEF"/>
    <w:rsid w:val="008317BE"/>
    <w:rsid w:val="00834DB5"/>
    <w:rsid w:val="00842C28"/>
    <w:rsid w:val="00843B61"/>
    <w:rsid w:val="008505FB"/>
    <w:rsid w:val="008512D0"/>
    <w:rsid w:val="00862B93"/>
    <w:rsid w:val="00864C5F"/>
    <w:rsid w:val="00865108"/>
    <w:rsid w:val="00867D7A"/>
    <w:rsid w:val="00870B77"/>
    <w:rsid w:val="00871BF4"/>
    <w:rsid w:val="00872465"/>
    <w:rsid w:val="00872ECD"/>
    <w:rsid w:val="00875F4C"/>
    <w:rsid w:val="008820F6"/>
    <w:rsid w:val="008823A6"/>
    <w:rsid w:val="00886D05"/>
    <w:rsid w:val="00893A83"/>
    <w:rsid w:val="00894A86"/>
    <w:rsid w:val="008A0966"/>
    <w:rsid w:val="008A200D"/>
    <w:rsid w:val="008A3333"/>
    <w:rsid w:val="008A5679"/>
    <w:rsid w:val="008A5FFB"/>
    <w:rsid w:val="008A796F"/>
    <w:rsid w:val="008B03D1"/>
    <w:rsid w:val="008B1861"/>
    <w:rsid w:val="008B20D1"/>
    <w:rsid w:val="008B2551"/>
    <w:rsid w:val="008B38CA"/>
    <w:rsid w:val="008C1113"/>
    <w:rsid w:val="008C32D7"/>
    <w:rsid w:val="008D19A6"/>
    <w:rsid w:val="008D1D83"/>
    <w:rsid w:val="008D3756"/>
    <w:rsid w:val="008D6A48"/>
    <w:rsid w:val="008E0190"/>
    <w:rsid w:val="008E1E1F"/>
    <w:rsid w:val="008F0B99"/>
    <w:rsid w:val="008F1B5F"/>
    <w:rsid w:val="008F2743"/>
    <w:rsid w:val="008F67D6"/>
    <w:rsid w:val="0090188D"/>
    <w:rsid w:val="009022B9"/>
    <w:rsid w:val="009051EF"/>
    <w:rsid w:val="0090579D"/>
    <w:rsid w:val="0090742F"/>
    <w:rsid w:val="00911B5B"/>
    <w:rsid w:val="00911B9A"/>
    <w:rsid w:val="009121DC"/>
    <w:rsid w:val="009128AD"/>
    <w:rsid w:val="0091392E"/>
    <w:rsid w:val="00920033"/>
    <w:rsid w:val="00922826"/>
    <w:rsid w:val="0092567B"/>
    <w:rsid w:val="00930121"/>
    <w:rsid w:val="00931EF5"/>
    <w:rsid w:val="0093421D"/>
    <w:rsid w:val="009356CD"/>
    <w:rsid w:val="00935971"/>
    <w:rsid w:val="009371C4"/>
    <w:rsid w:val="00940A15"/>
    <w:rsid w:val="00941CAF"/>
    <w:rsid w:val="009600E7"/>
    <w:rsid w:val="009609CC"/>
    <w:rsid w:val="00960DBA"/>
    <w:rsid w:val="00961783"/>
    <w:rsid w:val="00961A96"/>
    <w:rsid w:val="00965BD3"/>
    <w:rsid w:val="00970FEB"/>
    <w:rsid w:val="00971868"/>
    <w:rsid w:val="009738BE"/>
    <w:rsid w:val="0097455F"/>
    <w:rsid w:val="00976707"/>
    <w:rsid w:val="00977533"/>
    <w:rsid w:val="00980635"/>
    <w:rsid w:val="00980D40"/>
    <w:rsid w:val="0098219E"/>
    <w:rsid w:val="00983199"/>
    <w:rsid w:val="0098616F"/>
    <w:rsid w:val="00991818"/>
    <w:rsid w:val="0099453E"/>
    <w:rsid w:val="00996C58"/>
    <w:rsid w:val="00997079"/>
    <w:rsid w:val="009A1B09"/>
    <w:rsid w:val="009A265F"/>
    <w:rsid w:val="009A523C"/>
    <w:rsid w:val="009A53D1"/>
    <w:rsid w:val="009A72D8"/>
    <w:rsid w:val="009A758F"/>
    <w:rsid w:val="009B3B8D"/>
    <w:rsid w:val="009B3FA3"/>
    <w:rsid w:val="009B66A3"/>
    <w:rsid w:val="009B6939"/>
    <w:rsid w:val="009C2067"/>
    <w:rsid w:val="009C5A01"/>
    <w:rsid w:val="009C7E43"/>
    <w:rsid w:val="009D7F35"/>
    <w:rsid w:val="009E09C5"/>
    <w:rsid w:val="009E6E9C"/>
    <w:rsid w:val="009F0073"/>
    <w:rsid w:val="009F0600"/>
    <w:rsid w:val="009F0B3C"/>
    <w:rsid w:val="009F13DD"/>
    <w:rsid w:val="009F1505"/>
    <w:rsid w:val="009F1FDE"/>
    <w:rsid w:val="009F2658"/>
    <w:rsid w:val="009F5D44"/>
    <w:rsid w:val="00A0097A"/>
    <w:rsid w:val="00A0147C"/>
    <w:rsid w:val="00A01F9F"/>
    <w:rsid w:val="00A04543"/>
    <w:rsid w:val="00A052D9"/>
    <w:rsid w:val="00A052EC"/>
    <w:rsid w:val="00A06531"/>
    <w:rsid w:val="00A07BA6"/>
    <w:rsid w:val="00A10395"/>
    <w:rsid w:val="00A1058F"/>
    <w:rsid w:val="00A11032"/>
    <w:rsid w:val="00A13B16"/>
    <w:rsid w:val="00A147D7"/>
    <w:rsid w:val="00A14CD0"/>
    <w:rsid w:val="00A16A7C"/>
    <w:rsid w:val="00A16ED4"/>
    <w:rsid w:val="00A21B91"/>
    <w:rsid w:val="00A24097"/>
    <w:rsid w:val="00A24AF0"/>
    <w:rsid w:val="00A25AA5"/>
    <w:rsid w:val="00A26BDF"/>
    <w:rsid w:val="00A30249"/>
    <w:rsid w:val="00A3079E"/>
    <w:rsid w:val="00A30CEB"/>
    <w:rsid w:val="00A321CA"/>
    <w:rsid w:val="00A33650"/>
    <w:rsid w:val="00A3533E"/>
    <w:rsid w:val="00A41753"/>
    <w:rsid w:val="00A4208D"/>
    <w:rsid w:val="00A42777"/>
    <w:rsid w:val="00A44FCC"/>
    <w:rsid w:val="00A47D62"/>
    <w:rsid w:val="00A50E67"/>
    <w:rsid w:val="00A57C93"/>
    <w:rsid w:val="00A6200F"/>
    <w:rsid w:val="00A62ED1"/>
    <w:rsid w:val="00A63CFC"/>
    <w:rsid w:val="00A671B1"/>
    <w:rsid w:val="00A67F71"/>
    <w:rsid w:val="00A71615"/>
    <w:rsid w:val="00A74A42"/>
    <w:rsid w:val="00A80DD6"/>
    <w:rsid w:val="00A833A2"/>
    <w:rsid w:val="00A870BB"/>
    <w:rsid w:val="00A90EA4"/>
    <w:rsid w:val="00A933D9"/>
    <w:rsid w:val="00AA19A8"/>
    <w:rsid w:val="00AA33D4"/>
    <w:rsid w:val="00AA5EB0"/>
    <w:rsid w:val="00AB608B"/>
    <w:rsid w:val="00AB6C2C"/>
    <w:rsid w:val="00AC1008"/>
    <w:rsid w:val="00AC10CE"/>
    <w:rsid w:val="00AD0D4A"/>
    <w:rsid w:val="00AD10F3"/>
    <w:rsid w:val="00AD4C21"/>
    <w:rsid w:val="00AD7959"/>
    <w:rsid w:val="00AE1130"/>
    <w:rsid w:val="00AE5BBC"/>
    <w:rsid w:val="00AF1A8B"/>
    <w:rsid w:val="00AF5DFB"/>
    <w:rsid w:val="00AF772B"/>
    <w:rsid w:val="00B01E3A"/>
    <w:rsid w:val="00B13086"/>
    <w:rsid w:val="00B149AC"/>
    <w:rsid w:val="00B15547"/>
    <w:rsid w:val="00B20A0B"/>
    <w:rsid w:val="00B25AAD"/>
    <w:rsid w:val="00B26CE4"/>
    <w:rsid w:val="00B2775C"/>
    <w:rsid w:val="00B27C20"/>
    <w:rsid w:val="00B34716"/>
    <w:rsid w:val="00B374F3"/>
    <w:rsid w:val="00B46A69"/>
    <w:rsid w:val="00B472DD"/>
    <w:rsid w:val="00B4786B"/>
    <w:rsid w:val="00B52857"/>
    <w:rsid w:val="00B53B10"/>
    <w:rsid w:val="00B568FA"/>
    <w:rsid w:val="00B60F99"/>
    <w:rsid w:val="00B61A27"/>
    <w:rsid w:val="00B65AC4"/>
    <w:rsid w:val="00B665A3"/>
    <w:rsid w:val="00B66C91"/>
    <w:rsid w:val="00B71F54"/>
    <w:rsid w:val="00B721A0"/>
    <w:rsid w:val="00B7501C"/>
    <w:rsid w:val="00B754A8"/>
    <w:rsid w:val="00B80075"/>
    <w:rsid w:val="00B81223"/>
    <w:rsid w:val="00B85FDB"/>
    <w:rsid w:val="00B87DE5"/>
    <w:rsid w:val="00B90262"/>
    <w:rsid w:val="00B93A1F"/>
    <w:rsid w:val="00B94B34"/>
    <w:rsid w:val="00B95867"/>
    <w:rsid w:val="00BA6192"/>
    <w:rsid w:val="00BB07AA"/>
    <w:rsid w:val="00BB1093"/>
    <w:rsid w:val="00BB4946"/>
    <w:rsid w:val="00BB6C89"/>
    <w:rsid w:val="00BB7733"/>
    <w:rsid w:val="00BC27DE"/>
    <w:rsid w:val="00BC4E2A"/>
    <w:rsid w:val="00BC4EF5"/>
    <w:rsid w:val="00BD0FE3"/>
    <w:rsid w:val="00BD2580"/>
    <w:rsid w:val="00BD2669"/>
    <w:rsid w:val="00BE0AB2"/>
    <w:rsid w:val="00BE5EA8"/>
    <w:rsid w:val="00BF0E7A"/>
    <w:rsid w:val="00BF0F99"/>
    <w:rsid w:val="00BF6258"/>
    <w:rsid w:val="00BF7E04"/>
    <w:rsid w:val="00C00FAC"/>
    <w:rsid w:val="00C05EB5"/>
    <w:rsid w:val="00C123AC"/>
    <w:rsid w:val="00C17DF2"/>
    <w:rsid w:val="00C235F6"/>
    <w:rsid w:val="00C24F03"/>
    <w:rsid w:val="00C267DD"/>
    <w:rsid w:val="00C30673"/>
    <w:rsid w:val="00C34263"/>
    <w:rsid w:val="00C342D1"/>
    <w:rsid w:val="00C37787"/>
    <w:rsid w:val="00C4002F"/>
    <w:rsid w:val="00C43E70"/>
    <w:rsid w:val="00C44AE6"/>
    <w:rsid w:val="00C5221D"/>
    <w:rsid w:val="00C54063"/>
    <w:rsid w:val="00C554A6"/>
    <w:rsid w:val="00C5745E"/>
    <w:rsid w:val="00C602B7"/>
    <w:rsid w:val="00C635A0"/>
    <w:rsid w:val="00C67091"/>
    <w:rsid w:val="00C72130"/>
    <w:rsid w:val="00C72CE1"/>
    <w:rsid w:val="00C7541B"/>
    <w:rsid w:val="00C76A36"/>
    <w:rsid w:val="00C76CE5"/>
    <w:rsid w:val="00C83B76"/>
    <w:rsid w:val="00C91D3F"/>
    <w:rsid w:val="00C940BA"/>
    <w:rsid w:val="00C95073"/>
    <w:rsid w:val="00CA0AD8"/>
    <w:rsid w:val="00CB048C"/>
    <w:rsid w:val="00CB1571"/>
    <w:rsid w:val="00CB7F68"/>
    <w:rsid w:val="00CC146E"/>
    <w:rsid w:val="00CC1F8C"/>
    <w:rsid w:val="00CC4D7E"/>
    <w:rsid w:val="00CC5463"/>
    <w:rsid w:val="00CC5E75"/>
    <w:rsid w:val="00CC7D95"/>
    <w:rsid w:val="00CD039A"/>
    <w:rsid w:val="00CD2090"/>
    <w:rsid w:val="00CD2821"/>
    <w:rsid w:val="00CD462A"/>
    <w:rsid w:val="00CD48C8"/>
    <w:rsid w:val="00CD64C3"/>
    <w:rsid w:val="00CD67A0"/>
    <w:rsid w:val="00CD6DC9"/>
    <w:rsid w:val="00CD7102"/>
    <w:rsid w:val="00CE32CA"/>
    <w:rsid w:val="00CE464A"/>
    <w:rsid w:val="00CE6FAE"/>
    <w:rsid w:val="00CF1719"/>
    <w:rsid w:val="00CF2768"/>
    <w:rsid w:val="00CF3549"/>
    <w:rsid w:val="00CF41C2"/>
    <w:rsid w:val="00CF4347"/>
    <w:rsid w:val="00CF5FCE"/>
    <w:rsid w:val="00CF6216"/>
    <w:rsid w:val="00CF63AD"/>
    <w:rsid w:val="00CF656A"/>
    <w:rsid w:val="00CF7A59"/>
    <w:rsid w:val="00D00EB8"/>
    <w:rsid w:val="00D02654"/>
    <w:rsid w:val="00D03CC2"/>
    <w:rsid w:val="00D03E84"/>
    <w:rsid w:val="00D04EC6"/>
    <w:rsid w:val="00D070F7"/>
    <w:rsid w:val="00D14FF8"/>
    <w:rsid w:val="00D17823"/>
    <w:rsid w:val="00D25DCC"/>
    <w:rsid w:val="00D277EA"/>
    <w:rsid w:val="00D32376"/>
    <w:rsid w:val="00D3312C"/>
    <w:rsid w:val="00D41FFB"/>
    <w:rsid w:val="00D437DE"/>
    <w:rsid w:val="00D44E63"/>
    <w:rsid w:val="00D50D61"/>
    <w:rsid w:val="00D51481"/>
    <w:rsid w:val="00D51652"/>
    <w:rsid w:val="00D530C8"/>
    <w:rsid w:val="00D539EA"/>
    <w:rsid w:val="00D56015"/>
    <w:rsid w:val="00D5749A"/>
    <w:rsid w:val="00D62294"/>
    <w:rsid w:val="00D73021"/>
    <w:rsid w:val="00D73362"/>
    <w:rsid w:val="00D83F44"/>
    <w:rsid w:val="00D87385"/>
    <w:rsid w:val="00D90E55"/>
    <w:rsid w:val="00D979F0"/>
    <w:rsid w:val="00DA032B"/>
    <w:rsid w:val="00DA1FDE"/>
    <w:rsid w:val="00DA2067"/>
    <w:rsid w:val="00DB6261"/>
    <w:rsid w:val="00DC1D48"/>
    <w:rsid w:val="00DC284B"/>
    <w:rsid w:val="00DD02FA"/>
    <w:rsid w:val="00DD597C"/>
    <w:rsid w:val="00DE0557"/>
    <w:rsid w:val="00DE0ABD"/>
    <w:rsid w:val="00DE1763"/>
    <w:rsid w:val="00DE2BCC"/>
    <w:rsid w:val="00DE36E0"/>
    <w:rsid w:val="00DE4069"/>
    <w:rsid w:val="00DF101D"/>
    <w:rsid w:val="00DF1322"/>
    <w:rsid w:val="00DF1F2B"/>
    <w:rsid w:val="00DF300E"/>
    <w:rsid w:val="00DF30B8"/>
    <w:rsid w:val="00DF67C1"/>
    <w:rsid w:val="00E13B61"/>
    <w:rsid w:val="00E13D7E"/>
    <w:rsid w:val="00E14B03"/>
    <w:rsid w:val="00E14EC8"/>
    <w:rsid w:val="00E22A93"/>
    <w:rsid w:val="00E26008"/>
    <w:rsid w:val="00E2793E"/>
    <w:rsid w:val="00E31A6B"/>
    <w:rsid w:val="00E34F93"/>
    <w:rsid w:val="00E35348"/>
    <w:rsid w:val="00E36B17"/>
    <w:rsid w:val="00E415D0"/>
    <w:rsid w:val="00E45A00"/>
    <w:rsid w:val="00E5504D"/>
    <w:rsid w:val="00E550FE"/>
    <w:rsid w:val="00E56F9B"/>
    <w:rsid w:val="00E62714"/>
    <w:rsid w:val="00E62943"/>
    <w:rsid w:val="00E642E9"/>
    <w:rsid w:val="00E65DF3"/>
    <w:rsid w:val="00E65EFB"/>
    <w:rsid w:val="00E70877"/>
    <w:rsid w:val="00E72C50"/>
    <w:rsid w:val="00E80941"/>
    <w:rsid w:val="00E839F1"/>
    <w:rsid w:val="00E86B73"/>
    <w:rsid w:val="00E91311"/>
    <w:rsid w:val="00E91D4E"/>
    <w:rsid w:val="00E9423A"/>
    <w:rsid w:val="00E9473A"/>
    <w:rsid w:val="00EA312A"/>
    <w:rsid w:val="00EA7F84"/>
    <w:rsid w:val="00EB57E1"/>
    <w:rsid w:val="00EB5BDD"/>
    <w:rsid w:val="00EC0274"/>
    <w:rsid w:val="00EC03B3"/>
    <w:rsid w:val="00EC271B"/>
    <w:rsid w:val="00EC4F06"/>
    <w:rsid w:val="00EC58F6"/>
    <w:rsid w:val="00EE1ECC"/>
    <w:rsid w:val="00EE647E"/>
    <w:rsid w:val="00EE6FD0"/>
    <w:rsid w:val="00EF0601"/>
    <w:rsid w:val="00EF0C87"/>
    <w:rsid w:val="00EF2D2C"/>
    <w:rsid w:val="00F01F6D"/>
    <w:rsid w:val="00F033E5"/>
    <w:rsid w:val="00F035A0"/>
    <w:rsid w:val="00F040C3"/>
    <w:rsid w:val="00F05762"/>
    <w:rsid w:val="00F05ABA"/>
    <w:rsid w:val="00F13893"/>
    <w:rsid w:val="00F13F2B"/>
    <w:rsid w:val="00F14F4B"/>
    <w:rsid w:val="00F1604F"/>
    <w:rsid w:val="00F17A9C"/>
    <w:rsid w:val="00F17B39"/>
    <w:rsid w:val="00F209D8"/>
    <w:rsid w:val="00F264AA"/>
    <w:rsid w:val="00F334B9"/>
    <w:rsid w:val="00F37A7D"/>
    <w:rsid w:val="00F42F86"/>
    <w:rsid w:val="00F50B19"/>
    <w:rsid w:val="00F5393C"/>
    <w:rsid w:val="00F56529"/>
    <w:rsid w:val="00F641AE"/>
    <w:rsid w:val="00F65E2B"/>
    <w:rsid w:val="00F672E5"/>
    <w:rsid w:val="00F71763"/>
    <w:rsid w:val="00F86E09"/>
    <w:rsid w:val="00FA09B3"/>
    <w:rsid w:val="00FA177A"/>
    <w:rsid w:val="00FA41BE"/>
    <w:rsid w:val="00FA57B0"/>
    <w:rsid w:val="00FB6B65"/>
    <w:rsid w:val="00FB7175"/>
    <w:rsid w:val="00FC111B"/>
    <w:rsid w:val="00FC36EF"/>
    <w:rsid w:val="00FC53CF"/>
    <w:rsid w:val="00FC6D80"/>
    <w:rsid w:val="00FC76B1"/>
    <w:rsid w:val="00FD6EBD"/>
    <w:rsid w:val="00FD6FF4"/>
    <w:rsid w:val="00FD7052"/>
    <w:rsid w:val="00FE221A"/>
    <w:rsid w:val="00FE361B"/>
    <w:rsid w:val="00FE7BB3"/>
    <w:rsid w:val="00FF0962"/>
    <w:rsid w:val="00FF4793"/>
    <w:rsid w:val="00FF4D4B"/>
    <w:rsid w:val="00FF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8A7487F"/>
  <w15:chartTrackingRefBased/>
  <w15:docId w15:val="{A554B97F-94F3-4F5D-AC95-BA93F6A8D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D0F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16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73E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1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FED"/>
  </w:style>
  <w:style w:type="paragraph" w:styleId="Footer">
    <w:name w:val="footer"/>
    <w:basedOn w:val="Normal"/>
    <w:link w:val="FooterChar"/>
    <w:uiPriority w:val="99"/>
    <w:unhideWhenUsed/>
    <w:rsid w:val="00761F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FED"/>
  </w:style>
  <w:style w:type="paragraph" w:styleId="NormalWeb">
    <w:name w:val="Normal (Web)"/>
    <w:basedOn w:val="Normal"/>
    <w:uiPriority w:val="99"/>
    <w:unhideWhenUsed/>
    <w:rsid w:val="008E01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5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56B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rsid w:val="007926D3"/>
    <w:pPr>
      <w:keepNext/>
      <w:keepLines/>
      <w:spacing w:before="360" w:after="80" w:line="276" w:lineRule="auto"/>
    </w:pPr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customStyle="1" w:styleId="SubtitleChar">
    <w:name w:val="Subtitle Char"/>
    <w:basedOn w:val="DefaultParagraphFont"/>
    <w:link w:val="Subtitle"/>
    <w:rsid w:val="007926D3"/>
    <w:rPr>
      <w:rFonts w:ascii="Georgia" w:eastAsia="Georgia" w:hAnsi="Georgia" w:cs="Georgia"/>
      <w:i/>
      <w:color w:val="666666"/>
      <w:sz w:val="48"/>
      <w:szCs w:val="4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D0F6A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85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3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4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9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4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0579BF-D8A1-4EB5-83B8-5EB833AD3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seelan Sathiyaseelan</dc:creator>
  <cp:keywords/>
  <dc:description/>
  <cp:lastModifiedBy>Dr. Karthikeyan  Saminathan</cp:lastModifiedBy>
  <cp:revision>69</cp:revision>
  <cp:lastPrinted>2022-07-21T11:05:00Z</cp:lastPrinted>
  <dcterms:created xsi:type="dcterms:W3CDTF">2023-11-06T08:40:00Z</dcterms:created>
  <dcterms:modified xsi:type="dcterms:W3CDTF">2024-07-0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af0f7d805b7b518d3c05aa704cd621a8e0e620ada1791ce02782a481c9f354</vt:lpwstr>
  </property>
</Properties>
</file>